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318C9" w:rsidRDefault="00527ED5" w:rsidP="00AE4667">
      <w:pPr>
        <w:pStyle w:val="NoSpacing"/>
        <w:jc w:val="center"/>
        <w:rPr>
          <w:rFonts w:ascii="Times New Roman" w:hAnsi="Times New Roman" w:cs="Times New Roman"/>
          <w:b/>
          <w:sz w:val="30"/>
          <w:szCs w:val="24"/>
          <w:u w:val="single"/>
        </w:rPr>
      </w:pPr>
      <w:r w:rsidRPr="00AE4667">
        <w:rPr>
          <w:rFonts w:ascii="Times New Roman" w:hAnsi="Times New Roman" w:cs="Times New Roman"/>
          <w:b/>
          <w:sz w:val="30"/>
          <w:szCs w:val="24"/>
          <w:u w:val="single"/>
        </w:rPr>
        <w:t>RESUME / CV</w:t>
      </w:r>
    </w:p>
    <w:p w:rsidR="00C318C9" w:rsidRPr="00C318C9" w:rsidRDefault="00C318C9" w:rsidP="00AE4667">
      <w:pPr>
        <w:pStyle w:val="NoSpacing"/>
        <w:jc w:val="center"/>
        <w:rPr>
          <w:rFonts w:ascii="Times New Roman" w:hAnsi="Times New Roman" w:cs="Times New Roman"/>
          <w:b/>
          <w:sz w:val="10"/>
          <w:szCs w:val="4"/>
          <w:u w:val="single"/>
        </w:rPr>
      </w:pPr>
    </w:p>
    <w:p w:rsidR="00527ED5" w:rsidRDefault="00527ED5" w:rsidP="00527ED5">
      <w:pPr>
        <w:pStyle w:val="NoSpacing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0890" w:type="dxa"/>
        <w:tblInd w:w="-612" w:type="dxa"/>
        <w:tblLook w:val="04A0"/>
      </w:tblPr>
      <w:tblGrid>
        <w:gridCol w:w="10890"/>
      </w:tblGrid>
      <w:tr w:rsidR="00527ED5" w:rsidRPr="00527ED5" w:rsidTr="000D1294">
        <w:tc>
          <w:tcPr>
            <w:tcW w:w="10890" w:type="dxa"/>
            <w:shd w:val="clear" w:color="auto" w:fill="A6A6A6" w:themeFill="background1" w:themeFillShade="A6"/>
          </w:tcPr>
          <w:p w:rsidR="00527ED5" w:rsidRPr="00527ED5" w:rsidRDefault="00527ED5" w:rsidP="00527ED5">
            <w:pPr>
              <w:pStyle w:val="NoSpacing"/>
              <w:rPr>
                <w:rFonts w:ascii="Times New Roman" w:hAnsi="Times New Roman" w:cs="Times New Roman"/>
                <w:sz w:val="10"/>
                <w:szCs w:val="24"/>
              </w:rPr>
            </w:pPr>
          </w:p>
          <w:p w:rsidR="00527ED5" w:rsidRPr="00AE4667" w:rsidRDefault="00527ED5" w:rsidP="00527ED5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E4667">
              <w:rPr>
                <w:rFonts w:ascii="Times New Roman" w:hAnsi="Times New Roman" w:cs="Times New Roman"/>
                <w:b/>
                <w:sz w:val="24"/>
                <w:szCs w:val="24"/>
              </w:rPr>
              <w:t>PERSONAL INFORMATION</w:t>
            </w:r>
          </w:p>
          <w:p w:rsidR="00527ED5" w:rsidRPr="00527ED5" w:rsidRDefault="00527ED5" w:rsidP="00527ED5">
            <w:pPr>
              <w:pStyle w:val="NoSpacing"/>
              <w:rPr>
                <w:rFonts w:ascii="Times New Roman" w:hAnsi="Times New Roman" w:cs="Times New Roman"/>
                <w:sz w:val="10"/>
                <w:szCs w:val="24"/>
              </w:rPr>
            </w:pPr>
          </w:p>
        </w:tc>
      </w:tr>
      <w:tr w:rsidR="00527ED5" w:rsidTr="000D1294">
        <w:tc>
          <w:tcPr>
            <w:tcW w:w="10890" w:type="dxa"/>
          </w:tcPr>
          <w:p w:rsidR="00AE4667" w:rsidRDefault="00AE4667" w:rsidP="00527ED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27ED5" w:rsidRDefault="00527ED5" w:rsidP="00527ED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="00524797">
              <w:rPr>
                <w:rFonts w:ascii="Times New Roman" w:hAnsi="Times New Roman" w:cs="Times New Roman"/>
                <w:sz w:val="24"/>
                <w:szCs w:val="24"/>
              </w:rPr>
              <w:tab/>
              <w:t>:</w:t>
            </w:r>
            <w:r w:rsidR="00524797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="00AE4667">
              <w:rPr>
                <w:rFonts w:ascii="Times New Roman" w:hAnsi="Times New Roman" w:cs="Times New Roman"/>
                <w:sz w:val="24"/>
                <w:szCs w:val="24"/>
              </w:rPr>
              <w:t xml:space="preserve"> SHAFIQUE</w:t>
            </w:r>
          </w:p>
          <w:p w:rsidR="00524797" w:rsidRDefault="00524797" w:rsidP="00527ED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AE4667" w:rsidRDefault="00AE4667" w:rsidP="00AE466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AE4667">
              <w:rPr>
                <w:rFonts w:ascii="Times New Roman" w:hAnsi="Times New Roman" w:cs="Times New Roman"/>
                <w:sz w:val="24"/>
                <w:szCs w:val="24"/>
              </w:rPr>
              <w:t>E/MAIL</w:t>
            </w:r>
            <w:r w:rsidRPr="00AE4667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AE4667">
              <w:rPr>
                <w:rFonts w:ascii="Times New Roman" w:hAnsi="Times New Roman" w:cs="Times New Roman"/>
                <w:sz w:val="24"/>
                <w:szCs w:val="24"/>
              </w:rPr>
              <w:tab/>
              <w:t>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hyperlink r:id="rId6" w:history="1">
              <w:r w:rsidR="00524797" w:rsidRPr="00FD3F02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shafique-391448@2freemail.com</w:t>
              </w:r>
            </w:hyperlink>
            <w:r w:rsidR="00524797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  <w:p w:rsidR="00524797" w:rsidRDefault="00524797" w:rsidP="00AE466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AE4667" w:rsidRDefault="00AE4667" w:rsidP="00AE466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304DF">
              <w:rPr>
                <w:rFonts w:ascii="Times New Roman" w:hAnsi="Times New Roman" w:cs="Times New Roman"/>
                <w:sz w:val="24"/>
                <w:szCs w:val="24"/>
              </w:rPr>
              <w:t>RELIGION</w:t>
            </w:r>
            <w:r w:rsidRPr="00B304DF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B304DF">
              <w:rPr>
                <w:rFonts w:ascii="Times New Roman" w:hAnsi="Times New Roman" w:cs="Times New Roman"/>
                <w:sz w:val="24"/>
                <w:szCs w:val="24"/>
              </w:rPr>
              <w:tab/>
              <w:t>:</w:t>
            </w:r>
            <w:r w:rsidRPr="00B304DF">
              <w:rPr>
                <w:rFonts w:ascii="Times New Roman" w:hAnsi="Times New Roman" w:cs="Times New Roman"/>
                <w:sz w:val="24"/>
                <w:szCs w:val="24"/>
              </w:rPr>
              <w:tab/>
              <w:t>ISLAM</w:t>
            </w:r>
          </w:p>
          <w:p w:rsidR="00524797" w:rsidRPr="00B304DF" w:rsidRDefault="00524797" w:rsidP="00AE466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AE4667" w:rsidRDefault="00AE4667" w:rsidP="00AE466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 OF BIRT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  <w:t>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  <w:t>21 – JUN – 1980</w:t>
            </w:r>
          </w:p>
          <w:p w:rsidR="00524797" w:rsidRDefault="00524797" w:rsidP="00AE466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AE4667" w:rsidRDefault="00AE4667" w:rsidP="00AE466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TIONALT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  <w:t>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  <w:t>PAKISTANI</w:t>
            </w:r>
          </w:p>
          <w:p w:rsidR="00524797" w:rsidRDefault="00524797" w:rsidP="00AE466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AE4667" w:rsidRDefault="00AE4667" w:rsidP="00AE466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01087F">
              <w:rPr>
                <w:rFonts w:ascii="Times New Roman" w:hAnsi="Times New Roman" w:cs="Times New Roman"/>
                <w:sz w:val="24"/>
                <w:szCs w:val="24"/>
              </w:rPr>
              <w:t>MARITAL STATUS</w:t>
            </w:r>
            <w:r w:rsidRPr="0001087F">
              <w:rPr>
                <w:rFonts w:ascii="Times New Roman" w:hAnsi="Times New Roman" w:cs="Times New Roman"/>
                <w:sz w:val="24"/>
                <w:szCs w:val="24"/>
              </w:rPr>
              <w:tab/>
              <w:t>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01087F">
              <w:rPr>
                <w:rFonts w:ascii="Times New Roman" w:hAnsi="Times New Roman" w:cs="Times New Roman"/>
                <w:sz w:val="24"/>
                <w:szCs w:val="24"/>
              </w:rPr>
              <w:t>MARRIED</w:t>
            </w:r>
          </w:p>
          <w:p w:rsidR="00524797" w:rsidRDefault="00524797" w:rsidP="00AE466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AE4667" w:rsidRDefault="00AE4667" w:rsidP="0052479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527ED5" w:rsidRDefault="00527ED5" w:rsidP="00527ED5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527ED5" w:rsidRPr="00507EF2" w:rsidRDefault="00527ED5" w:rsidP="00527ED5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507EF2">
        <w:rPr>
          <w:rFonts w:ascii="Times New Roman" w:hAnsi="Times New Roman" w:cs="Times New Roman"/>
          <w:b/>
          <w:sz w:val="24"/>
          <w:szCs w:val="24"/>
          <w:u w:val="single"/>
        </w:rPr>
        <w:t>ACADEMIC &amp; PROFESSIONAL QUALIFICATION</w:t>
      </w:r>
      <w:r w:rsidR="00AE4667" w:rsidRPr="00507EF2">
        <w:rPr>
          <w:rFonts w:ascii="Times New Roman" w:hAnsi="Times New Roman" w:cs="Times New Roman"/>
          <w:b/>
          <w:sz w:val="24"/>
          <w:szCs w:val="24"/>
          <w:u w:val="single"/>
        </w:rPr>
        <w:t xml:space="preserve"> :</w:t>
      </w:r>
    </w:p>
    <w:p w:rsidR="00AE4667" w:rsidRDefault="00AE4667" w:rsidP="00527ED5">
      <w:pPr>
        <w:pStyle w:val="NoSpacing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0890" w:type="dxa"/>
        <w:tblInd w:w="-612" w:type="dxa"/>
        <w:tblLook w:val="04A0"/>
      </w:tblPr>
      <w:tblGrid>
        <w:gridCol w:w="5940"/>
        <w:gridCol w:w="4950"/>
      </w:tblGrid>
      <w:tr w:rsidR="00AE4667" w:rsidTr="00B4662B">
        <w:tc>
          <w:tcPr>
            <w:tcW w:w="5940" w:type="dxa"/>
            <w:shd w:val="clear" w:color="auto" w:fill="A6A6A6" w:themeFill="background1" w:themeFillShade="A6"/>
          </w:tcPr>
          <w:p w:rsidR="00AF1DF7" w:rsidRPr="00DC56BE" w:rsidRDefault="00AF1DF7" w:rsidP="00527ED5">
            <w:pPr>
              <w:pStyle w:val="NoSpacing"/>
              <w:rPr>
                <w:rFonts w:ascii="Times New Roman" w:hAnsi="Times New Roman" w:cs="Times New Roman"/>
                <w:b/>
                <w:sz w:val="10"/>
                <w:szCs w:val="24"/>
              </w:rPr>
            </w:pPr>
          </w:p>
          <w:p w:rsidR="00AE4667" w:rsidRPr="002D45C2" w:rsidRDefault="00AE4667" w:rsidP="00AF1DF7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5C2">
              <w:rPr>
                <w:rFonts w:ascii="Times New Roman" w:hAnsi="Times New Roman" w:cs="Times New Roman"/>
                <w:b/>
                <w:sz w:val="24"/>
                <w:szCs w:val="24"/>
              </w:rPr>
              <w:t>DEGREE / CERTIFICAT</w:t>
            </w:r>
            <w:r w:rsidR="007F6BA2">
              <w:rPr>
                <w:rFonts w:ascii="Times New Roman" w:hAnsi="Times New Roman" w:cs="Times New Roman"/>
                <w:b/>
                <w:sz w:val="24"/>
                <w:szCs w:val="24"/>
              </w:rPr>
              <w:t>ES</w:t>
            </w:r>
          </w:p>
          <w:p w:rsidR="00AF1DF7" w:rsidRPr="00DC56BE" w:rsidRDefault="00AF1DF7" w:rsidP="00527ED5">
            <w:pPr>
              <w:pStyle w:val="NoSpacing"/>
              <w:rPr>
                <w:rFonts w:ascii="Times New Roman" w:hAnsi="Times New Roman" w:cs="Times New Roman"/>
                <w:b/>
                <w:sz w:val="10"/>
                <w:szCs w:val="24"/>
              </w:rPr>
            </w:pPr>
          </w:p>
        </w:tc>
        <w:tc>
          <w:tcPr>
            <w:tcW w:w="4950" w:type="dxa"/>
            <w:shd w:val="clear" w:color="auto" w:fill="A6A6A6" w:themeFill="background1" w:themeFillShade="A6"/>
          </w:tcPr>
          <w:p w:rsidR="00AF1DF7" w:rsidRPr="00803C35" w:rsidRDefault="00AF1DF7" w:rsidP="00527ED5">
            <w:pPr>
              <w:pStyle w:val="NoSpacing"/>
              <w:rPr>
                <w:rFonts w:ascii="Times New Roman" w:hAnsi="Times New Roman" w:cs="Times New Roman"/>
                <w:b/>
                <w:sz w:val="10"/>
                <w:szCs w:val="24"/>
              </w:rPr>
            </w:pPr>
          </w:p>
          <w:p w:rsidR="00AE4667" w:rsidRDefault="00AE4667" w:rsidP="00AF1DF7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5C2">
              <w:rPr>
                <w:rFonts w:ascii="Times New Roman" w:hAnsi="Times New Roman" w:cs="Times New Roman"/>
                <w:b/>
                <w:sz w:val="24"/>
                <w:szCs w:val="24"/>
              </w:rPr>
              <w:t>INSTITUTE</w:t>
            </w:r>
          </w:p>
          <w:p w:rsidR="00654BDF" w:rsidRPr="00654BDF" w:rsidRDefault="00654BDF" w:rsidP="00AF1DF7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0"/>
                <w:szCs w:val="24"/>
              </w:rPr>
            </w:pPr>
          </w:p>
        </w:tc>
      </w:tr>
      <w:tr w:rsidR="00AE4667" w:rsidTr="00B4662B">
        <w:tc>
          <w:tcPr>
            <w:tcW w:w="5940" w:type="dxa"/>
          </w:tcPr>
          <w:p w:rsidR="00AF1DF7" w:rsidRPr="009E43B3" w:rsidRDefault="00AF1DF7" w:rsidP="002D45C2">
            <w:pPr>
              <w:pStyle w:val="NoSpacing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  <w:p w:rsidR="00AF1DF7" w:rsidRDefault="00AE4667" w:rsidP="002D45C2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4FFD">
              <w:rPr>
                <w:rFonts w:ascii="Times New Roman" w:hAnsi="Times New Roman" w:cs="Times New Roman"/>
                <w:b/>
                <w:sz w:val="24"/>
                <w:szCs w:val="24"/>
              </w:rPr>
              <w:t>B – Tec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achelor Of Technology Pass </w:t>
            </w:r>
            <w:r w:rsidR="00AF1DF7">
              <w:rPr>
                <w:rFonts w:ascii="Times New Roman" w:hAnsi="Times New Roman" w:cs="Times New Roman"/>
                <w:sz w:val="24"/>
                <w:szCs w:val="24"/>
              </w:rPr>
              <w:t>Electronic’s Passing Year  – 2011</w:t>
            </w:r>
          </w:p>
          <w:p w:rsidR="00AE4667" w:rsidRPr="009E43B3" w:rsidRDefault="00AE4667" w:rsidP="002D45C2">
            <w:pPr>
              <w:pStyle w:val="NoSpacing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4950" w:type="dxa"/>
          </w:tcPr>
          <w:p w:rsidR="00AF1DF7" w:rsidRPr="009E43B3" w:rsidRDefault="00AF1DF7" w:rsidP="002D45C2">
            <w:pPr>
              <w:pStyle w:val="NoSpacing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  <w:p w:rsidR="00AE4667" w:rsidRDefault="00AF1DF7" w:rsidP="002D45C2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dus Institute Of Higher Education Site Campus Karachi Pakistan</w:t>
            </w:r>
          </w:p>
          <w:p w:rsidR="00EA0353" w:rsidRPr="009E43B3" w:rsidRDefault="00EA0353" w:rsidP="002D45C2">
            <w:pPr>
              <w:pStyle w:val="NoSpacing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</w:tr>
      <w:tr w:rsidR="00AE4667" w:rsidTr="00B4662B">
        <w:tc>
          <w:tcPr>
            <w:tcW w:w="5940" w:type="dxa"/>
          </w:tcPr>
          <w:p w:rsidR="00AF1DF7" w:rsidRPr="002D6A92" w:rsidRDefault="00AF1DF7" w:rsidP="002D45C2">
            <w:pPr>
              <w:pStyle w:val="NoSpacing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  <w:p w:rsidR="00AF1DF7" w:rsidRDefault="00AF1DF7" w:rsidP="002D45C2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4FFD">
              <w:rPr>
                <w:rFonts w:ascii="Times New Roman" w:hAnsi="Times New Roman" w:cs="Times New Roman"/>
                <w:b/>
                <w:sz w:val="24"/>
                <w:szCs w:val="24"/>
              </w:rPr>
              <w:t>D.A.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iploma </w:t>
            </w:r>
            <w:r w:rsidR="00064858">
              <w:rPr>
                <w:rFonts w:ascii="Times New Roman" w:hAnsi="Times New Roman" w:cs="Times New Roman"/>
                <w:sz w:val="24"/>
                <w:szCs w:val="24"/>
              </w:rPr>
              <w:t xml:space="preserve">Of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ssociate Engineer Electronic’s Passing Year  – 2001</w:t>
            </w:r>
          </w:p>
          <w:p w:rsidR="00AE4667" w:rsidRPr="00970646" w:rsidRDefault="00AE4667" w:rsidP="002D45C2">
            <w:pPr>
              <w:pStyle w:val="NoSpacing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4950" w:type="dxa"/>
          </w:tcPr>
          <w:p w:rsidR="00AF1DF7" w:rsidRPr="00F71204" w:rsidRDefault="00AF1DF7" w:rsidP="002D45C2">
            <w:pPr>
              <w:pStyle w:val="NoSpacing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  <w:p w:rsidR="00AE4667" w:rsidRDefault="00AF1DF7" w:rsidP="002D45C2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kistan Navy Dockyard Training School Karachi Pakistan</w:t>
            </w:r>
          </w:p>
          <w:p w:rsidR="00EA0353" w:rsidRPr="004327F7" w:rsidRDefault="00EA0353" w:rsidP="002D45C2">
            <w:pPr>
              <w:pStyle w:val="NoSpacing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</w:tr>
      <w:tr w:rsidR="00AE4667" w:rsidTr="00B4662B">
        <w:tc>
          <w:tcPr>
            <w:tcW w:w="5940" w:type="dxa"/>
          </w:tcPr>
          <w:p w:rsidR="00AF1DF7" w:rsidRPr="00AE544B" w:rsidRDefault="00AF1DF7" w:rsidP="002D45C2">
            <w:pPr>
              <w:pStyle w:val="NoSpacing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  <w:p w:rsidR="00AF1DF7" w:rsidRDefault="00AF1DF7" w:rsidP="002D45C2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4FFD">
              <w:rPr>
                <w:rFonts w:ascii="Times New Roman" w:hAnsi="Times New Roman" w:cs="Times New Roman"/>
                <w:b/>
                <w:sz w:val="24"/>
                <w:szCs w:val="24"/>
              </w:rPr>
              <w:t>S.S.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econdary School Certificate In Science Passing Year  – 1997</w:t>
            </w:r>
          </w:p>
          <w:p w:rsidR="00AE4667" w:rsidRPr="00AD3A7F" w:rsidRDefault="00AE4667" w:rsidP="002D45C2">
            <w:pPr>
              <w:pStyle w:val="NoSpacing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4950" w:type="dxa"/>
          </w:tcPr>
          <w:p w:rsidR="00AF1DF7" w:rsidRPr="003411EF" w:rsidRDefault="00AF1DF7" w:rsidP="002D45C2">
            <w:pPr>
              <w:pStyle w:val="NoSpacing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  <w:p w:rsidR="00AE4667" w:rsidRDefault="00AF1DF7" w:rsidP="002D45C2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.A.B.P.N Secondary School Hub River Road Karachi Pakistan</w:t>
            </w:r>
          </w:p>
          <w:p w:rsidR="00FC080C" w:rsidRPr="00F93646" w:rsidRDefault="00FC080C" w:rsidP="002D45C2">
            <w:pPr>
              <w:pStyle w:val="NoSpacing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</w:tr>
    </w:tbl>
    <w:p w:rsidR="00AE4667" w:rsidRDefault="00AE4667" w:rsidP="00527ED5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AF1DF7" w:rsidRPr="007F6BA2" w:rsidRDefault="007F6BA2" w:rsidP="00527ED5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F6BA2">
        <w:rPr>
          <w:rFonts w:ascii="Times New Roman" w:hAnsi="Times New Roman" w:cs="Times New Roman"/>
          <w:b/>
          <w:sz w:val="24"/>
          <w:szCs w:val="24"/>
          <w:u w:val="single"/>
        </w:rPr>
        <w:t>COMPUTER SKILLS :</w:t>
      </w:r>
    </w:p>
    <w:p w:rsidR="00527ED5" w:rsidRDefault="00527ED5" w:rsidP="00527ED5">
      <w:pPr>
        <w:pStyle w:val="NoSpacing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0899" w:type="dxa"/>
        <w:tblInd w:w="-621" w:type="dxa"/>
        <w:tblLook w:val="04A0"/>
      </w:tblPr>
      <w:tblGrid>
        <w:gridCol w:w="5949"/>
        <w:gridCol w:w="4950"/>
      </w:tblGrid>
      <w:tr w:rsidR="007F6BA2" w:rsidRPr="002D45C2" w:rsidTr="00F11B9D">
        <w:tc>
          <w:tcPr>
            <w:tcW w:w="5949" w:type="dxa"/>
            <w:shd w:val="clear" w:color="auto" w:fill="A6A6A6" w:themeFill="background1" w:themeFillShade="A6"/>
          </w:tcPr>
          <w:p w:rsidR="007F6BA2" w:rsidRPr="0039679E" w:rsidRDefault="007F6BA2" w:rsidP="005E6B52">
            <w:pPr>
              <w:pStyle w:val="NoSpacing"/>
              <w:rPr>
                <w:rFonts w:ascii="Times New Roman" w:hAnsi="Times New Roman" w:cs="Times New Roman"/>
                <w:b/>
                <w:sz w:val="10"/>
                <w:szCs w:val="24"/>
              </w:rPr>
            </w:pPr>
          </w:p>
          <w:p w:rsidR="007F6BA2" w:rsidRPr="002D45C2" w:rsidRDefault="007F6BA2" w:rsidP="005E6B52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5C2">
              <w:rPr>
                <w:rFonts w:ascii="Times New Roman" w:hAnsi="Times New Roman" w:cs="Times New Roman"/>
                <w:b/>
                <w:sz w:val="24"/>
                <w:szCs w:val="24"/>
              </w:rPr>
              <w:t>CERTIFICATION</w:t>
            </w:r>
            <w:r w:rsidR="006E6BA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/ COURSES</w:t>
            </w:r>
          </w:p>
          <w:p w:rsidR="007F6BA2" w:rsidRPr="0039679E" w:rsidRDefault="007F6BA2" w:rsidP="005E6B52">
            <w:pPr>
              <w:pStyle w:val="NoSpacing"/>
              <w:rPr>
                <w:rFonts w:ascii="Times New Roman" w:hAnsi="Times New Roman" w:cs="Times New Roman"/>
                <w:b/>
                <w:sz w:val="10"/>
                <w:szCs w:val="24"/>
              </w:rPr>
            </w:pPr>
          </w:p>
        </w:tc>
        <w:tc>
          <w:tcPr>
            <w:tcW w:w="4950" w:type="dxa"/>
            <w:shd w:val="clear" w:color="auto" w:fill="A6A6A6" w:themeFill="background1" w:themeFillShade="A6"/>
          </w:tcPr>
          <w:p w:rsidR="007F6BA2" w:rsidRPr="00C866C4" w:rsidRDefault="007F6BA2" w:rsidP="005E6B52">
            <w:pPr>
              <w:pStyle w:val="NoSpacing"/>
              <w:rPr>
                <w:rFonts w:ascii="Times New Roman" w:hAnsi="Times New Roman" w:cs="Times New Roman"/>
                <w:b/>
                <w:sz w:val="10"/>
                <w:szCs w:val="24"/>
              </w:rPr>
            </w:pPr>
          </w:p>
          <w:p w:rsidR="007F6BA2" w:rsidRDefault="007F6BA2" w:rsidP="005E6B52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5C2">
              <w:rPr>
                <w:rFonts w:ascii="Times New Roman" w:hAnsi="Times New Roman" w:cs="Times New Roman"/>
                <w:b/>
                <w:sz w:val="24"/>
                <w:szCs w:val="24"/>
              </w:rPr>
              <w:t>INSTITUTE</w:t>
            </w:r>
          </w:p>
          <w:p w:rsidR="00A1243D" w:rsidRPr="00A1243D" w:rsidRDefault="00A1243D" w:rsidP="005E6B52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0"/>
                <w:szCs w:val="24"/>
              </w:rPr>
            </w:pPr>
          </w:p>
        </w:tc>
      </w:tr>
      <w:tr w:rsidR="007F6BA2" w:rsidTr="00F11B9D">
        <w:tc>
          <w:tcPr>
            <w:tcW w:w="5949" w:type="dxa"/>
          </w:tcPr>
          <w:p w:rsidR="007F6BA2" w:rsidRPr="00425693" w:rsidRDefault="007F6BA2" w:rsidP="005E6B52">
            <w:pPr>
              <w:pStyle w:val="NoSpacing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  <w:p w:rsidR="007F6BA2" w:rsidRDefault="006E6BAE" w:rsidP="005E6B52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ertificate Course </w:t>
            </w:r>
            <w:r w:rsidRPr="00FE4FFD">
              <w:rPr>
                <w:rFonts w:ascii="Times New Roman" w:hAnsi="Times New Roman" w:cs="Times New Roman"/>
                <w:b/>
                <w:sz w:val="24"/>
                <w:szCs w:val="24"/>
              </w:rPr>
              <w:t>Window XP , Word , Excel , Power Point &amp; Internet</w:t>
            </w:r>
            <w:r w:rsidR="007F6BA2">
              <w:rPr>
                <w:rFonts w:ascii="Times New Roman" w:hAnsi="Times New Roman" w:cs="Times New Roman"/>
                <w:sz w:val="24"/>
                <w:szCs w:val="24"/>
              </w:rPr>
              <w:t xml:space="preserve"> Passing Year  –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2012</w:t>
            </w:r>
          </w:p>
          <w:p w:rsidR="007F6BA2" w:rsidRPr="00CC7CA3" w:rsidRDefault="007F6BA2" w:rsidP="005E6B52">
            <w:pPr>
              <w:pStyle w:val="NoSpacing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4950" w:type="dxa"/>
          </w:tcPr>
          <w:p w:rsidR="007F6BA2" w:rsidRPr="007479E9" w:rsidRDefault="007F6BA2" w:rsidP="005E6B52">
            <w:pPr>
              <w:pStyle w:val="NoSpacing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  <w:p w:rsidR="00975439" w:rsidRDefault="00975439" w:rsidP="005E6B52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kistan Advance Software</w:t>
            </w:r>
            <w:r w:rsidR="00CF7044">
              <w:rPr>
                <w:rFonts w:ascii="Times New Roman" w:hAnsi="Times New Roman" w:cs="Times New Roman"/>
                <w:sz w:val="24"/>
                <w:szCs w:val="24"/>
              </w:rPr>
              <w:t xml:space="preserve"> Services</w:t>
            </w:r>
          </w:p>
          <w:p w:rsidR="007F6BA2" w:rsidRDefault="007F6BA2" w:rsidP="005E6B52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arachi Pakistan</w:t>
            </w:r>
          </w:p>
          <w:p w:rsidR="00C852F6" w:rsidRPr="00C852F6" w:rsidRDefault="00C852F6" w:rsidP="005E6B52">
            <w:pPr>
              <w:pStyle w:val="NoSpacing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</w:tr>
    </w:tbl>
    <w:p w:rsidR="00734399" w:rsidRDefault="00734399" w:rsidP="00527ED5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7F6BA2" w:rsidRPr="00A73C90" w:rsidRDefault="00A73C90" w:rsidP="00527ED5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A73C90">
        <w:rPr>
          <w:rFonts w:ascii="Times New Roman" w:hAnsi="Times New Roman" w:cs="Times New Roman"/>
          <w:b/>
          <w:sz w:val="24"/>
          <w:szCs w:val="24"/>
          <w:u w:val="single"/>
        </w:rPr>
        <w:t>QC SKILLS :</w:t>
      </w:r>
    </w:p>
    <w:p w:rsidR="007F6BA2" w:rsidRDefault="007F6BA2" w:rsidP="00527ED5">
      <w:pPr>
        <w:pStyle w:val="NoSpacing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0890" w:type="dxa"/>
        <w:tblInd w:w="-612" w:type="dxa"/>
        <w:tblLook w:val="04A0"/>
      </w:tblPr>
      <w:tblGrid>
        <w:gridCol w:w="10890"/>
      </w:tblGrid>
      <w:tr w:rsidR="00A73C90" w:rsidTr="002E2206">
        <w:tc>
          <w:tcPr>
            <w:tcW w:w="10890" w:type="dxa"/>
          </w:tcPr>
          <w:p w:rsidR="00A73C90" w:rsidRPr="00A73C90" w:rsidRDefault="00A73C90" w:rsidP="00527ED5">
            <w:pPr>
              <w:pStyle w:val="NoSpacing"/>
              <w:rPr>
                <w:rFonts w:ascii="Times New Roman" w:hAnsi="Times New Roman" w:cs="Times New Roman"/>
                <w:sz w:val="10"/>
                <w:szCs w:val="24"/>
              </w:rPr>
            </w:pPr>
          </w:p>
          <w:p w:rsidR="00A73C90" w:rsidRPr="00FE4FFD" w:rsidRDefault="00A73C90" w:rsidP="00095BBE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E4FFD">
              <w:rPr>
                <w:rFonts w:ascii="Times New Roman" w:hAnsi="Times New Roman" w:cs="Times New Roman"/>
                <w:b/>
                <w:sz w:val="24"/>
                <w:szCs w:val="24"/>
              </w:rPr>
              <w:t>QC Literate</w:t>
            </w:r>
          </w:p>
          <w:p w:rsidR="00A73C90" w:rsidRPr="00A73C90" w:rsidRDefault="00A73C90" w:rsidP="00527ED5">
            <w:pPr>
              <w:pStyle w:val="NoSpacing"/>
              <w:rPr>
                <w:rFonts w:ascii="Times New Roman" w:hAnsi="Times New Roman" w:cs="Times New Roman"/>
                <w:sz w:val="10"/>
                <w:szCs w:val="24"/>
              </w:rPr>
            </w:pPr>
          </w:p>
        </w:tc>
      </w:tr>
    </w:tbl>
    <w:p w:rsidR="00695BEB" w:rsidRDefault="00695BEB" w:rsidP="00527ED5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074C61" w:rsidRDefault="00074C61" w:rsidP="00527ED5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074C61" w:rsidRDefault="00074C61" w:rsidP="00527ED5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524797" w:rsidRDefault="00524797" w:rsidP="00527ED5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524797" w:rsidRDefault="00524797" w:rsidP="00527ED5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095BBE" w:rsidRPr="00095BBE" w:rsidRDefault="00095BBE" w:rsidP="00527ED5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095BBE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SAFETY , FIRE &amp; S</w:t>
      </w:r>
      <w:r w:rsidR="00682C29">
        <w:rPr>
          <w:rFonts w:ascii="Times New Roman" w:hAnsi="Times New Roman" w:cs="Times New Roman"/>
          <w:b/>
          <w:sz w:val="24"/>
          <w:szCs w:val="24"/>
          <w:u w:val="single"/>
        </w:rPr>
        <w:t>E</w:t>
      </w:r>
      <w:r w:rsidRPr="00095BBE">
        <w:rPr>
          <w:rFonts w:ascii="Times New Roman" w:hAnsi="Times New Roman" w:cs="Times New Roman"/>
          <w:b/>
          <w:sz w:val="24"/>
          <w:szCs w:val="24"/>
          <w:u w:val="single"/>
        </w:rPr>
        <w:t>CURITY SKILLS :</w:t>
      </w:r>
    </w:p>
    <w:p w:rsidR="00095BBE" w:rsidRDefault="00095BBE" w:rsidP="00527ED5">
      <w:pPr>
        <w:pStyle w:val="NoSpacing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0890" w:type="dxa"/>
        <w:tblInd w:w="-612" w:type="dxa"/>
        <w:tblLook w:val="04A0"/>
      </w:tblPr>
      <w:tblGrid>
        <w:gridCol w:w="5017"/>
        <w:gridCol w:w="5873"/>
      </w:tblGrid>
      <w:tr w:rsidR="00095BBE" w:rsidTr="002E2206">
        <w:tc>
          <w:tcPr>
            <w:tcW w:w="5017" w:type="dxa"/>
            <w:shd w:val="clear" w:color="auto" w:fill="A6A6A6" w:themeFill="background1" w:themeFillShade="A6"/>
          </w:tcPr>
          <w:p w:rsidR="00095BBE" w:rsidRPr="000C62AA" w:rsidRDefault="00095BBE" w:rsidP="005E6B52">
            <w:pPr>
              <w:pStyle w:val="NoSpacing"/>
              <w:rPr>
                <w:rFonts w:ascii="Times New Roman" w:hAnsi="Times New Roman" w:cs="Times New Roman"/>
                <w:b/>
                <w:sz w:val="10"/>
                <w:szCs w:val="24"/>
              </w:rPr>
            </w:pPr>
          </w:p>
          <w:p w:rsidR="00095BBE" w:rsidRPr="00012D53" w:rsidRDefault="00095BBE" w:rsidP="005E6B52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12D53">
              <w:rPr>
                <w:rFonts w:ascii="Times New Roman" w:hAnsi="Times New Roman" w:cs="Times New Roman"/>
                <w:b/>
                <w:sz w:val="24"/>
                <w:szCs w:val="24"/>
              </w:rPr>
              <w:t>CERTIFICATION / COURSES</w:t>
            </w:r>
          </w:p>
          <w:p w:rsidR="00095BBE" w:rsidRPr="000C62AA" w:rsidRDefault="00095BBE" w:rsidP="005E6B52">
            <w:pPr>
              <w:pStyle w:val="NoSpacing"/>
              <w:rPr>
                <w:rFonts w:ascii="Times New Roman" w:hAnsi="Times New Roman" w:cs="Times New Roman"/>
                <w:b/>
                <w:sz w:val="10"/>
                <w:szCs w:val="24"/>
              </w:rPr>
            </w:pPr>
          </w:p>
        </w:tc>
        <w:tc>
          <w:tcPr>
            <w:tcW w:w="5873" w:type="dxa"/>
            <w:shd w:val="clear" w:color="auto" w:fill="A6A6A6" w:themeFill="background1" w:themeFillShade="A6"/>
          </w:tcPr>
          <w:p w:rsidR="00095BBE" w:rsidRPr="006D22F3" w:rsidRDefault="00095BBE" w:rsidP="005E6B52">
            <w:pPr>
              <w:pStyle w:val="NoSpacing"/>
              <w:rPr>
                <w:rFonts w:ascii="Times New Roman" w:hAnsi="Times New Roman" w:cs="Times New Roman"/>
                <w:b/>
                <w:sz w:val="10"/>
                <w:szCs w:val="24"/>
              </w:rPr>
            </w:pPr>
          </w:p>
          <w:p w:rsidR="00095BBE" w:rsidRDefault="00095BBE" w:rsidP="005E6B52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12D53">
              <w:rPr>
                <w:rFonts w:ascii="Times New Roman" w:hAnsi="Times New Roman" w:cs="Times New Roman"/>
                <w:b/>
                <w:sz w:val="24"/>
                <w:szCs w:val="24"/>
              </w:rPr>
              <w:t>INSTITUTE</w:t>
            </w:r>
            <w:r w:rsidR="00704FCC" w:rsidRPr="00012D5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/ WORK SHOP</w:t>
            </w:r>
          </w:p>
          <w:p w:rsidR="00340226" w:rsidRPr="00340226" w:rsidRDefault="00340226" w:rsidP="005E6B52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0"/>
                <w:szCs w:val="24"/>
              </w:rPr>
            </w:pPr>
          </w:p>
        </w:tc>
      </w:tr>
      <w:tr w:rsidR="0037198D" w:rsidTr="00D43965">
        <w:trPr>
          <w:trHeight w:val="1171"/>
        </w:trPr>
        <w:tc>
          <w:tcPr>
            <w:tcW w:w="5017" w:type="dxa"/>
          </w:tcPr>
          <w:p w:rsidR="0037198D" w:rsidRPr="00997FF7" w:rsidRDefault="0037198D" w:rsidP="00D13F3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37198D" w:rsidRPr="00997FF7" w:rsidRDefault="0037198D" w:rsidP="001816F3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7FF7">
              <w:rPr>
                <w:rFonts w:ascii="Times New Roman" w:hAnsi="Times New Roman" w:cs="Times New Roman"/>
                <w:sz w:val="24"/>
                <w:szCs w:val="24"/>
              </w:rPr>
              <w:t xml:space="preserve">Certificate </w:t>
            </w:r>
            <w:r w:rsidR="00F36943">
              <w:rPr>
                <w:rFonts w:ascii="Times New Roman" w:hAnsi="Times New Roman" w:cs="Times New Roman"/>
                <w:sz w:val="24"/>
                <w:szCs w:val="24"/>
              </w:rPr>
              <w:t xml:space="preserve">Seminar </w:t>
            </w:r>
            <w:smartTag w:uri="urn:schemas-microsoft-com:office:smarttags" w:element="stockticker">
              <w:r>
                <w:rPr>
                  <w:rFonts w:ascii="Times New Roman" w:hAnsi="Times New Roman" w:cs="Times New Roman"/>
                  <w:b/>
                  <w:sz w:val="24"/>
                  <w:szCs w:val="24"/>
                </w:rPr>
                <w:t>ISO</w:t>
              </w:r>
            </w:smartTag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9001:2015 &amp;</w:t>
            </w:r>
            <w:smartTag w:uri="urn:schemas-microsoft-com:office:smarttags" w:element="stockticker">
              <w:r>
                <w:rPr>
                  <w:rFonts w:ascii="Times New Roman" w:hAnsi="Times New Roman" w:cs="Times New Roman"/>
                  <w:b/>
                  <w:sz w:val="24"/>
                  <w:szCs w:val="24"/>
                </w:rPr>
                <w:t>ISO</w:t>
              </w:r>
            </w:smartTag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45001:2018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n Safety</w:t>
            </w:r>
            <w:r w:rsidR="001816F3">
              <w:rPr>
                <w:rFonts w:ascii="Times New Roman" w:hAnsi="Times New Roman" w:cs="Times New Roman"/>
                <w:sz w:val="24"/>
                <w:szCs w:val="24"/>
              </w:rPr>
              <w:t>&amp; Healt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anagement System Implementation </w:t>
            </w:r>
          </w:p>
          <w:p w:rsidR="0037198D" w:rsidRPr="00D43965" w:rsidRDefault="0037198D" w:rsidP="00D13F3F">
            <w:pPr>
              <w:pStyle w:val="NoSpacing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873" w:type="dxa"/>
          </w:tcPr>
          <w:p w:rsidR="0037198D" w:rsidRPr="00997FF7" w:rsidRDefault="0037198D" w:rsidP="00D13F3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37198D" w:rsidRPr="000D1F42" w:rsidRDefault="0037198D" w:rsidP="00D13F3F">
            <w:pPr>
              <w:pStyle w:val="NoSpacing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  <w:p w:rsidR="0037198D" w:rsidRPr="00997FF7" w:rsidRDefault="0037198D" w:rsidP="0037198D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7FF7">
              <w:rPr>
                <w:rFonts w:ascii="Times New Roman" w:hAnsi="Times New Roman" w:cs="Times New Roman"/>
                <w:sz w:val="24"/>
                <w:szCs w:val="24"/>
              </w:rPr>
              <w:t>Certificate Fro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HSEQ Knowledge Squar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>Jeddah K.S.A</w:t>
            </w:r>
          </w:p>
          <w:p w:rsidR="0037198D" w:rsidRPr="00997FF7" w:rsidRDefault="0037198D" w:rsidP="00D13F3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705FB" w:rsidTr="00D43965">
        <w:trPr>
          <w:trHeight w:val="1216"/>
        </w:trPr>
        <w:tc>
          <w:tcPr>
            <w:tcW w:w="5017" w:type="dxa"/>
          </w:tcPr>
          <w:p w:rsidR="00E705FB" w:rsidRPr="00997FF7" w:rsidRDefault="00E705FB" w:rsidP="00BC53B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E705FB" w:rsidRPr="00997FF7" w:rsidRDefault="00E705FB" w:rsidP="00097361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7FF7">
              <w:rPr>
                <w:rFonts w:ascii="Times New Roman" w:hAnsi="Times New Roman" w:cs="Times New Roman"/>
                <w:sz w:val="24"/>
                <w:szCs w:val="24"/>
              </w:rPr>
              <w:t xml:space="preserve">Certificat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eminar </w:t>
            </w:r>
            <w:r w:rsidR="00097361">
              <w:rPr>
                <w:rFonts w:ascii="Times New Roman" w:hAnsi="Times New Roman" w:cs="Times New Roman"/>
                <w:b/>
                <w:sz w:val="24"/>
                <w:szCs w:val="24"/>
              </w:rPr>
              <w:t>OSHA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&amp;</w:t>
            </w:r>
            <w:smartTag w:uri="urn:schemas-microsoft-com:office:smarttags" w:element="stockticker">
              <w:r>
                <w:rPr>
                  <w:rFonts w:ascii="Times New Roman" w:hAnsi="Times New Roman" w:cs="Times New Roman"/>
                  <w:b/>
                  <w:sz w:val="24"/>
                  <w:szCs w:val="24"/>
                </w:rPr>
                <w:t>ISO</w:t>
              </w:r>
            </w:smartTag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45001:2018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n Safety &amp; Health Management System Implementation </w:t>
            </w:r>
          </w:p>
          <w:p w:rsidR="00E705FB" w:rsidRPr="00D43965" w:rsidRDefault="00E705FB" w:rsidP="00BC53BF">
            <w:pPr>
              <w:pStyle w:val="NoSpacing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873" w:type="dxa"/>
          </w:tcPr>
          <w:p w:rsidR="00E705FB" w:rsidRPr="00997FF7" w:rsidRDefault="00E705FB" w:rsidP="00BC53B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E705FB" w:rsidRPr="000D1F42" w:rsidRDefault="00E705FB" w:rsidP="00BC53BF">
            <w:pPr>
              <w:pStyle w:val="NoSpacing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  <w:p w:rsidR="00E705FB" w:rsidRPr="00997FF7" w:rsidRDefault="00E705FB" w:rsidP="00BC53BF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7FF7">
              <w:rPr>
                <w:rFonts w:ascii="Times New Roman" w:hAnsi="Times New Roman" w:cs="Times New Roman"/>
                <w:sz w:val="24"/>
                <w:szCs w:val="24"/>
              </w:rPr>
              <w:t>Certificate Fro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HSEQ Knowledge Squar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>Jeddah K.S.A</w:t>
            </w:r>
          </w:p>
          <w:p w:rsidR="00E705FB" w:rsidRPr="00997FF7" w:rsidRDefault="00E705FB" w:rsidP="00BC53B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43D7A" w:rsidTr="002E2206">
        <w:tc>
          <w:tcPr>
            <w:tcW w:w="5017" w:type="dxa"/>
          </w:tcPr>
          <w:p w:rsidR="00C43D7A" w:rsidRPr="00997FF7" w:rsidRDefault="00C43D7A" w:rsidP="00887C45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C43D7A" w:rsidRPr="00997FF7" w:rsidRDefault="00C43D7A" w:rsidP="00887C45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7FF7">
              <w:rPr>
                <w:rFonts w:ascii="Times New Roman" w:hAnsi="Times New Roman" w:cs="Times New Roman"/>
                <w:sz w:val="24"/>
                <w:szCs w:val="24"/>
              </w:rPr>
              <w:t xml:space="preserve">Certificate Course </w:t>
            </w:r>
            <w:r w:rsidRPr="00997FF7">
              <w:rPr>
                <w:rFonts w:ascii="Times New Roman" w:hAnsi="Times New Roman" w:cs="Times New Roman"/>
                <w:b/>
                <w:sz w:val="24"/>
                <w:szCs w:val="24"/>
              </w:rPr>
              <w:t>Managing</w:t>
            </w:r>
            <w:r w:rsidRPr="005C63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ealth &amp; Safety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br/>
            </w:r>
            <w:r>
              <w:rPr>
                <w:rFonts w:ascii="Times New Roman" w:hAnsi="Times New Roman" w:cs="Times New Roman"/>
                <w:sz w:val="24"/>
                <w:szCs w:val="24"/>
              </w:rPr>
              <w:t>In Healthcare Safety Management</w:t>
            </w:r>
          </w:p>
          <w:p w:rsidR="00C43D7A" w:rsidRPr="00997FF7" w:rsidRDefault="00C43D7A" w:rsidP="00887C45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73" w:type="dxa"/>
          </w:tcPr>
          <w:p w:rsidR="00C43D7A" w:rsidRPr="00997FF7" w:rsidRDefault="00C43D7A" w:rsidP="00887C45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C43D7A" w:rsidRPr="000D1F42" w:rsidRDefault="00C43D7A" w:rsidP="00887C45">
            <w:pPr>
              <w:pStyle w:val="NoSpacing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  <w:p w:rsidR="00C43D7A" w:rsidRPr="00997FF7" w:rsidRDefault="00C43D7A" w:rsidP="00887C45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7FF7">
              <w:rPr>
                <w:rFonts w:ascii="Times New Roman" w:hAnsi="Times New Roman" w:cs="Times New Roman"/>
                <w:sz w:val="24"/>
                <w:szCs w:val="24"/>
              </w:rPr>
              <w:t xml:space="preserve">Certificate From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lisonIreland</w:t>
            </w:r>
          </w:p>
          <w:p w:rsidR="00C43D7A" w:rsidRPr="00997FF7" w:rsidRDefault="00C43D7A" w:rsidP="00887C45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C6391" w:rsidTr="002E2206">
        <w:tc>
          <w:tcPr>
            <w:tcW w:w="5017" w:type="dxa"/>
          </w:tcPr>
          <w:p w:rsidR="005C6391" w:rsidRPr="00997FF7" w:rsidRDefault="005C6391" w:rsidP="00A640D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5C6391" w:rsidRPr="00997FF7" w:rsidRDefault="005C6391" w:rsidP="00A640D0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7FF7">
              <w:rPr>
                <w:rFonts w:ascii="Times New Roman" w:hAnsi="Times New Roman" w:cs="Times New Roman"/>
                <w:sz w:val="24"/>
                <w:szCs w:val="24"/>
              </w:rPr>
              <w:t xml:space="preserve">Certificate Course </w:t>
            </w:r>
            <w:r w:rsidRPr="00997FF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Iosh Managing Safely </w:t>
            </w:r>
            <w:r w:rsidRPr="00997FF7">
              <w:rPr>
                <w:rFonts w:ascii="Times New Roman" w:hAnsi="Times New Roman" w:cs="Times New Roman"/>
                <w:sz w:val="24"/>
                <w:szCs w:val="24"/>
              </w:rPr>
              <w:t xml:space="preserve">In </w:t>
            </w:r>
          </w:p>
          <w:p w:rsidR="005C6391" w:rsidRPr="00997FF7" w:rsidRDefault="005C6391" w:rsidP="00A640D0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7FF7">
              <w:rPr>
                <w:rFonts w:ascii="Times New Roman" w:hAnsi="Times New Roman" w:cs="Times New Roman"/>
                <w:sz w:val="24"/>
                <w:szCs w:val="24"/>
              </w:rPr>
              <w:t>Safet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&amp; Health</w:t>
            </w:r>
          </w:p>
          <w:p w:rsidR="005C6391" w:rsidRPr="00997FF7" w:rsidRDefault="005C6391" w:rsidP="00A640D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73" w:type="dxa"/>
          </w:tcPr>
          <w:p w:rsidR="005C6391" w:rsidRPr="00997FF7" w:rsidRDefault="005C6391" w:rsidP="00A640D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5C6391" w:rsidRPr="000D1F42" w:rsidRDefault="005C6391" w:rsidP="00A640D0">
            <w:pPr>
              <w:pStyle w:val="NoSpacing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  <w:p w:rsidR="005C6391" w:rsidRPr="00997FF7" w:rsidRDefault="005C6391" w:rsidP="00A640D0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7FF7">
              <w:rPr>
                <w:rFonts w:ascii="Times New Roman" w:hAnsi="Times New Roman" w:cs="Times New Roman"/>
                <w:sz w:val="24"/>
                <w:szCs w:val="24"/>
              </w:rPr>
              <w:t>Certificate From British Safety Council UK</w:t>
            </w:r>
          </w:p>
          <w:p w:rsidR="005C6391" w:rsidRPr="00997FF7" w:rsidRDefault="005C6391" w:rsidP="00A640D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B0C8F" w:rsidTr="002E2206">
        <w:tc>
          <w:tcPr>
            <w:tcW w:w="5017" w:type="dxa"/>
          </w:tcPr>
          <w:p w:rsidR="00CB0C8F" w:rsidRPr="00997FF7" w:rsidRDefault="00CB0C8F" w:rsidP="00CB0C8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CB0C8F" w:rsidRPr="00997FF7" w:rsidRDefault="00CB0C8F" w:rsidP="00CB0C8F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7FF7">
              <w:rPr>
                <w:rFonts w:ascii="Times New Roman" w:hAnsi="Times New Roman" w:cs="Times New Roman"/>
                <w:sz w:val="24"/>
                <w:szCs w:val="24"/>
              </w:rPr>
              <w:t xml:space="preserve">Certificate Course </w:t>
            </w:r>
            <w:r w:rsidRPr="00997FF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Iosh Working Safely </w:t>
            </w:r>
            <w:r w:rsidRPr="00997FF7">
              <w:rPr>
                <w:rFonts w:ascii="Times New Roman" w:hAnsi="Times New Roman" w:cs="Times New Roman"/>
                <w:sz w:val="24"/>
                <w:szCs w:val="24"/>
              </w:rPr>
              <w:t xml:space="preserve">In </w:t>
            </w:r>
          </w:p>
          <w:p w:rsidR="00CB0C8F" w:rsidRPr="00997FF7" w:rsidRDefault="00CB0C8F" w:rsidP="00CB0C8F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7FF7">
              <w:rPr>
                <w:rFonts w:ascii="Times New Roman" w:hAnsi="Times New Roman" w:cs="Times New Roman"/>
                <w:sz w:val="24"/>
                <w:szCs w:val="24"/>
              </w:rPr>
              <w:t>Safety</w:t>
            </w:r>
            <w:r w:rsidR="00A3189B">
              <w:rPr>
                <w:rFonts w:ascii="Times New Roman" w:hAnsi="Times New Roman" w:cs="Times New Roman"/>
                <w:sz w:val="24"/>
                <w:szCs w:val="24"/>
              </w:rPr>
              <w:t>&amp; Health</w:t>
            </w:r>
          </w:p>
          <w:p w:rsidR="00567143" w:rsidRPr="00997FF7" w:rsidRDefault="00567143" w:rsidP="00CB0C8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73" w:type="dxa"/>
          </w:tcPr>
          <w:p w:rsidR="00CB0C8F" w:rsidRPr="00997FF7" w:rsidRDefault="00CB0C8F" w:rsidP="00CB0C8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0D1F42" w:rsidRPr="000D1F42" w:rsidRDefault="000D1F42" w:rsidP="000D1F42">
            <w:pPr>
              <w:pStyle w:val="NoSpacing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  <w:p w:rsidR="000D1F42" w:rsidRPr="00997FF7" w:rsidRDefault="000D1F42" w:rsidP="000D1F42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7FF7">
              <w:rPr>
                <w:rFonts w:ascii="Times New Roman" w:hAnsi="Times New Roman" w:cs="Times New Roman"/>
                <w:sz w:val="24"/>
                <w:szCs w:val="24"/>
              </w:rPr>
              <w:t>Certificate From British Safety Council UK</w:t>
            </w:r>
          </w:p>
          <w:p w:rsidR="00CB0C8F" w:rsidRPr="00997FF7" w:rsidRDefault="00CB0C8F" w:rsidP="00CB0C8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527EB" w:rsidTr="002E2206">
        <w:tc>
          <w:tcPr>
            <w:tcW w:w="5017" w:type="dxa"/>
          </w:tcPr>
          <w:p w:rsidR="002527EB" w:rsidRPr="00121B88" w:rsidRDefault="002527EB" w:rsidP="002527EB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12F99" w:rsidRDefault="002527EB" w:rsidP="00D12F99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7FF7">
              <w:rPr>
                <w:rFonts w:ascii="Times New Roman" w:hAnsi="Times New Roman" w:cs="Times New Roman"/>
                <w:sz w:val="24"/>
                <w:szCs w:val="24"/>
              </w:rPr>
              <w:t xml:space="preserve">Certificate Course </w:t>
            </w:r>
            <w:r w:rsidRPr="00997FF7">
              <w:rPr>
                <w:rFonts w:ascii="Times New Roman" w:hAnsi="Times New Roman" w:cs="Times New Roman"/>
                <w:b/>
                <w:sz w:val="24"/>
                <w:szCs w:val="24"/>
              </w:rPr>
              <w:t>Osha 30 Hrs</w:t>
            </w:r>
          </w:p>
          <w:p w:rsidR="002527EB" w:rsidRDefault="00ED2067" w:rsidP="00ED2067">
            <w:pPr>
              <w:pStyle w:val="NoSpacing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97FF7">
              <w:rPr>
                <w:rFonts w:ascii="Times New Roman" w:hAnsi="Times New Roman" w:cs="Times New Roman"/>
                <w:sz w:val="24"/>
                <w:szCs w:val="24"/>
              </w:rPr>
              <w:t>General Industry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In </w:t>
            </w:r>
            <w:r w:rsidR="00D12F99" w:rsidRPr="00D12F99">
              <w:rPr>
                <w:rFonts w:ascii="Times New Roman" w:hAnsi="Times New Roman" w:cs="Times New Roman"/>
                <w:bCs/>
                <w:sz w:val="24"/>
                <w:szCs w:val="24"/>
              </w:rPr>
              <w:t>Safety &amp; Health</w:t>
            </w:r>
          </w:p>
          <w:p w:rsidR="00121B88" w:rsidRPr="00121B88" w:rsidRDefault="00121B88" w:rsidP="00ED2067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73" w:type="dxa"/>
          </w:tcPr>
          <w:p w:rsidR="002527EB" w:rsidRDefault="002527EB" w:rsidP="00CB0C8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121B88" w:rsidRPr="00121B88" w:rsidRDefault="00121B88" w:rsidP="00CB0C8F">
            <w:pPr>
              <w:pStyle w:val="NoSpacing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  <w:p w:rsidR="008D663D" w:rsidRDefault="00A67FAC" w:rsidP="008D663D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ard + </w:t>
            </w:r>
            <w:r w:rsidR="007D7E8E">
              <w:rPr>
                <w:rFonts w:ascii="Times New Roman" w:hAnsi="Times New Roman" w:cs="Times New Roman"/>
                <w:sz w:val="24"/>
                <w:szCs w:val="24"/>
              </w:rPr>
              <w:t>Certificate from Osha</w:t>
            </w:r>
            <w:r w:rsidR="008D663D">
              <w:rPr>
                <w:rFonts w:ascii="Times New Roman" w:hAnsi="Times New Roman" w:cs="Times New Roman"/>
                <w:sz w:val="24"/>
                <w:szCs w:val="24"/>
              </w:rPr>
              <w:t>cademy USA</w:t>
            </w:r>
          </w:p>
          <w:p w:rsidR="002527EB" w:rsidRPr="00997FF7" w:rsidRDefault="002527EB" w:rsidP="00CB0C8F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CB0C8F" w:rsidTr="002E2206">
        <w:tc>
          <w:tcPr>
            <w:tcW w:w="5017" w:type="dxa"/>
          </w:tcPr>
          <w:p w:rsidR="00CB0C8F" w:rsidRPr="00997FF7" w:rsidRDefault="00CB0C8F" w:rsidP="00CB0C8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CB0C8F" w:rsidRPr="00997FF7" w:rsidRDefault="00CB0C8F" w:rsidP="00CB0C8F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7FF7">
              <w:rPr>
                <w:rFonts w:ascii="Times New Roman" w:hAnsi="Times New Roman" w:cs="Times New Roman"/>
                <w:sz w:val="24"/>
                <w:szCs w:val="24"/>
              </w:rPr>
              <w:t xml:space="preserve">Certificate Course </w:t>
            </w:r>
            <w:r w:rsidRPr="00997FF7">
              <w:rPr>
                <w:rFonts w:ascii="Times New Roman" w:hAnsi="Times New Roman" w:cs="Times New Roman"/>
                <w:b/>
                <w:sz w:val="24"/>
                <w:szCs w:val="24"/>
              </w:rPr>
              <w:t>Osha</w:t>
            </w:r>
            <w:r w:rsidR="00E3459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Guidelines </w:t>
            </w:r>
            <w:r w:rsidRPr="00997FF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tandard </w:t>
            </w:r>
            <w:r w:rsidRPr="00997FF7">
              <w:rPr>
                <w:rFonts w:ascii="Times New Roman" w:hAnsi="Times New Roman" w:cs="Times New Roman"/>
                <w:sz w:val="24"/>
                <w:szCs w:val="24"/>
              </w:rPr>
              <w:t xml:space="preserve">In </w:t>
            </w:r>
          </w:p>
          <w:p w:rsidR="00CB0C8F" w:rsidRPr="00997FF7" w:rsidRDefault="00CB0C8F" w:rsidP="00CB0C8F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7FF7">
              <w:rPr>
                <w:rFonts w:ascii="Times New Roman" w:hAnsi="Times New Roman" w:cs="Times New Roman"/>
                <w:sz w:val="24"/>
                <w:szCs w:val="24"/>
              </w:rPr>
              <w:t>Safety</w:t>
            </w:r>
            <w:r w:rsidR="00A3189B">
              <w:rPr>
                <w:rFonts w:ascii="Times New Roman" w:hAnsi="Times New Roman" w:cs="Times New Roman"/>
                <w:sz w:val="24"/>
                <w:szCs w:val="24"/>
              </w:rPr>
              <w:t>&amp; Health</w:t>
            </w:r>
          </w:p>
          <w:p w:rsidR="00567143" w:rsidRPr="00997FF7" w:rsidRDefault="00567143" w:rsidP="00CB0C8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73" w:type="dxa"/>
          </w:tcPr>
          <w:p w:rsidR="00CB0C8F" w:rsidRPr="00997FF7" w:rsidRDefault="00CB0C8F" w:rsidP="00CB0C8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193199" w:rsidRPr="00997FF7" w:rsidRDefault="00074C61" w:rsidP="00193199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ertificate </w:t>
            </w:r>
            <w:r w:rsidR="00193199" w:rsidRPr="00997FF7">
              <w:rPr>
                <w:rFonts w:ascii="Times New Roman" w:hAnsi="Times New Roman" w:cs="Times New Roman"/>
                <w:sz w:val="24"/>
                <w:szCs w:val="24"/>
              </w:rPr>
              <w:t>From VIVID Institute Islamabad Pakistan</w:t>
            </w:r>
          </w:p>
          <w:p w:rsidR="00CB0C8F" w:rsidRPr="00997FF7" w:rsidRDefault="00193199" w:rsidP="00193199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7FF7">
              <w:rPr>
                <w:rFonts w:ascii="Times New Roman" w:hAnsi="Times New Roman" w:cs="Times New Roman"/>
                <w:sz w:val="24"/>
                <w:szCs w:val="24"/>
              </w:rPr>
              <w:t xml:space="preserve">British Safety Council </w:t>
            </w:r>
            <w:r w:rsidR="0070530A" w:rsidRPr="00997FF7">
              <w:rPr>
                <w:rFonts w:ascii="Times New Roman" w:hAnsi="Times New Roman" w:cs="Times New Roman"/>
                <w:sz w:val="24"/>
                <w:szCs w:val="24"/>
              </w:rPr>
              <w:t xml:space="preserve">UK </w:t>
            </w:r>
            <w:r w:rsidRPr="00997FF7">
              <w:rPr>
                <w:rFonts w:ascii="Times New Roman" w:hAnsi="Times New Roman" w:cs="Times New Roman"/>
                <w:sz w:val="24"/>
                <w:szCs w:val="24"/>
              </w:rPr>
              <w:t>Approved Centre</w:t>
            </w:r>
          </w:p>
          <w:p w:rsidR="00CB0C8F" w:rsidRPr="00997FF7" w:rsidRDefault="00CB0C8F" w:rsidP="00CB0C8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B0C8F" w:rsidTr="002E2206">
        <w:tc>
          <w:tcPr>
            <w:tcW w:w="5017" w:type="dxa"/>
          </w:tcPr>
          <w:p w:rsidR="00CB0C8F" w:rsidRPr="00997FF7" w:rsidRDefault="00CB0C8F" w:rsidP="00CB0C8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CB0C8F" w:rsidRPr="00997FF7" w:rsidRDefault="00CB0C8F" w:rsidP="007655B2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7FF7">
              <w:rPr>
                <w:rFonts w:ascii="Times New Roman" w:hAnsi="Times New Roman" w:cs="Times New Roman"/>
                <w:sz w:val="24"/>
                <w:szCs w:val="24"/>
              </w:rPr>
              <w:t xml:space="preserve">Certificate Course </w:t>
            </w:r>
            <w:r w:rsidR="00193199" w:rsidRPr="00997FF7">
              <w:rPr>
                <w:rFonts w:ascii="Times New Roman" w:hAnsi="Times New Roman" w:cs="Times New Roman"/>
                <w:sz w:val="24"/>
                <w:szCs w:val="24"/>
              </w:rPr>
              <w:t xml:space="preserve">In </w:t>
            </w:r>
            <w:r w:rsidRPr="00997FF7">
              <w:rPr>
                <w:rFonts w:ascii="Times New Roman" w:hAnsi="Times New Roman" w:cs="Times New Roman"/>
                <w:b/>
                <w:sz w:val="24"/>
                <w:szCs w:val="24"/>
              </w:rPr>
              <w:t>Safety</w:t>
            </w:r>
            <w:r w:rsidR="007655B2">
              <w:rPr>
                <w:rFonts w:ascii="Times New Roman" w:hAnsi="Times New Roman" w:cs="Times New Roman"/>
                <w:b/>
                <w:sz w:val="24"/>
                <w:szCs w:val="24"/>
              </w:rPr>
              <w:t>&amp; Health</w:t>
            </w:r>
          </w:p>
          <w:p w:rsidR="00567143" w:rsidRPr="00997FF7" w:rsidRDefault="00567143" w:rsidP="00CB0C8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73" w:type="dxa"/>
          </w:tcPr>
          <w:p w:rsidR="00CB0C8F" w:rsidRPr="00997FF7" w:rsidRDefault="00CB0C8F" w:rsidP="00CB0C8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CB0C8F" w:rsidRPr="00997FF7" w:rsidRDefault="00074C61" w:rsidP="00CB0C8F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ertificate </w:t>
            </w:r>
            <w:r w:rsidR="00CB0C8F" w:rsidRPr="00997FF7">
              <w:rPr>
                <w:rFonts w:ascii="Times New Roman" w:hAnsi="Times New Roman" w:cs="Times New Roman"/>
                <w:sz w:val="24"/>
                <w:szCs w:val="24"/>
              </w:rPr>
              <w:t xml:space="preserve">From LAMBDA Consulting Group </w:t>
            </w:r>
          </w:p>
          <w:p w:rsidR="00CB0C8F" w:rsidRPr="00997FF7" w:rsidRDefault="00CB0C8F" w:rsidP="00CB0C8F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7FF7">
              <w:rPr>
                <w:rFonts w:ascii="Times New Roman" w:hAnsi="Times New Roman" w:cs="Times New Roman"/>
                <w:sz w:val="24"/>
                <w:szCs w:val="24"/>
              </w:rPr>
              <w:t>( Skill Development Council ) Karachi Pakistan</w:t>
            </w:r>
          </w:p>
          <w:p w:rsidR="00CB0C8F" w:rsidRPr="00997FF7" w:rsidRDefault="00CB0C8F" w:rsidP="00CB0C8F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95BBE" w:rsidTr="002E2206">
        <w:tc>
          <w:tcPr>
            <w:tcW w:w="5017" w:type="dxa"/>
          </w:tcPr>
          <w:p w:rsidR="00095BBE" w:rsidRPr="00997FF7" w:rsidRDefault="00095BBE" w:rsidP="005E6B52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095BBE" w:rsidRPr="00997FF7" w:rsidRDefault="005F49DC" w:rsidP="005E6B52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ertificate </w:t>
            </w:r>
            <w:r w:rsidR="00095BBE" w:rsidRPr="00997FF7">
              <w:rPr>
                <w:rFonts w:ascii="Times New Roman" w:hAnsi="Times New Roman" w:cs="Times New Roman"/>
                <w:sz w:val="24"/>
                <w:szCs w:val="24"/>
              </w:rPr>
              <w:t xml:space="preserve">Course </w:t>
            </w:r>
            <w:r w:rsidR="00F855AA">
              <w:rPr>
                <w:rFonts w:ascii="Times New Roman" w:hAnsi="Times New Roman" w:cs="Times New Roman"/>
                <w:sz w:val="24"/>
                <w:szCs w:val="24"/>
              </w:rPr>
              <w:t xml:space="preserve">Level 3 </w:t>
            </w:r>
            <w:r w:rsidR="00193199" w:rsidRPr="00997FF7">
              <w:rPr>
                <w:rFonts w:ascii="Times New Roman" w:hAnsi="Times New Roman" w:cs="Times New Roman"/>
                <w:sz w:val="24"/>
                <w:szCs w:val="24"/>
              </w:rPr>
              <w:t xml:space="preserve">In </w:t>
            </w:r>
            <w:r w:rsidR="00095BBE" w:rsidRPr="00997FF7">
              <w:rPr>
                <w:rFonts w:ascii="Times New Roman" w:hAnsi="Times New Roman" w:cs="Times New Roman"/>
                <w:b/>
                <w:sz w:val="24"/>
                <w:szCs w:val="24"/>
              </w:rPr>
              <w:t>Basic Fire Fighting</w:t>
            </w:r>
          </w:p>
          <w:p w:rsidR="00095BBE" w:rsidRPr="00997FF7" w:rsidRDefault="00095BBE" w:rsidP="005E6B52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873" w:type="dxa"/>
          </w:tcPr>
          <w:p w:rsidR="00095BBE" w:rsidRDefault="00095BBE" w:rsidP="005E6B52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F855AA" w:rsidRPr="00F855AA" w:rsidRDefault="00F855AA" w:rsidP="005E6B52">
            <w:pPr>
              <w:pStyle w:val="NoSpacing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  <w:p w:rsidR="00095BBE" w:rsidRPr="00997FF7" w:rsidRDefault="00F855AA" w:rsidP="005E6B52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7FF7">
              <w:rPr>
                <w:rFonts w:ascii="Times New Roman" w:hAnsi="Times New Roman" w:cs="Times New Roman"/>
                <w:sz w:val="24"/>
                <w:szCs w:val="24"/>
              </w:rPr>
              <w:t>Certificate From British Safety Council UK</w:t>
            </w:r>
          </w:p>
          <w:p w:rsidR="00095BBE" w:rsidRPr="00997FF7" w:rsidRDefault="00095BBE" w:rsidP="005E6B52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73F5F" w:rsidTr="002E2206">
        <w:tc>
          <w:tcPr>
            <w:tcW w:w="5017" w:type="dxa"/>
          </w:tcPr>
          <w:p w:rsidR="00073F5F" w:rsidRPr="00997FF7" w:rsidRDefault="00073F5F" w:rsidP="00E14A2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073F5F" w:rsidRPr="00997FF7" w:rsidRDefault="00073F5F" w:rsidP="00073F5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ertificate </w:t>
            </w:r>
            <w:r w:rsidRPr="00997FF7">
              <w:rPr>
                <w:rFonts w:ascii="Times New Roman" w:hAnsi="Times New Roman" w:cs="Times New Roman"/>
                <w:sz w:val="24"/>
                <w:szCs w:val="24"/>
              </w:rPr>
              <w:t xml:space="preserve">Cours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evel 3 </w:t>
            </w:r>
            <w:r w:rsidRPr="00997FF7">
              <w:rPr>
                <w:rFonts w:ascii="Times New Roman" w:hAnsi="Times New Roman" w:cs="Times New Roman"/>
                <w:sz w:val="24"/>
                <w:szCs w:val="24"/>
              </w:rPr>
              <w:t xml:space="preserve">In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PR &amp; First Aid</w:t>
            </w:r>
          </w:p>
          <w:p w:rsidR="00073F5F" w:rsidRPr="00997FF7" w:rsidRDefault="00073F5F" w:rsidP="00E14A20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873" w:type="dxa"/>
          </w:tcPr>
          <w:p w:rsidR="00073F5F" w:rsidRDefault="00073F5F" w:rsidP="00E14A2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073F5F" w:rsidRPr="00F855AA" w:rsidRDefault="00073F5F" w:rsidP="00E14A20">
            <w:pPr>
              <w:pStyle w:val="NoSpacing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  <w:p w:rsidR="00073F5F" w:rsidRPr="00997FF7" w:rsidRDefault="00073F5F" w:rsidP="00E14A20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7FF7">
              <w:rPr>
                <w:rFonts w:ascii="Times New Roman" w:hAnsi="Times New Roman" w:cs="Times New Roman"/>
                <w:sz w:val="24"/>
                <w:szCs w:val="24"/>
              </w:rPr>
              <w:t>Certificate From British Safety Council UK</w:t>
            </w:r>
          </w:p>
          <w:p w:rsidR="00073F5F" w:rsidRPr="00997FF7" w:rsidRDefault="00073F5F" w:rsidP="00E14A2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95BBE" w:rsidTr="002E2206">
        <w:tc>
          <w:tcPr>
            <w:tcW w:w="5017" w:type="dxa"/>
          </w:tcPr>
          <w:p w:rsidR="00095BBE" w:rsidRPr="00997FF7" w:rsidRDefault="00095BBE" w:rsidP="005E6B52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095BBE" w:rsidRPr="00997FF7" w:rsidRDefault="00095BBE" w:rsidP="005E6B52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7FF7">
              <w:rPr>
                <w:rFonts w:ascii="Times New Roman" w:hAnsi="Times New Roman" w:cs="Times New Roman"/>
                <w:sz w:val="24"/>
                <w:szCs w:val="24"/>
              </w:rPr>
              <w:t>Completion Of Training In</w:t>
            </w:r>
          </w:p>
          <w:p w:rsidR="00095BBE" w:rsidRPr="00997FF7" w:rsidRDefault="00095BBE" w:rsidP="005E6B52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7FF7">
              <w:rPr>
                <w:rFonts w:ascii="Times New Roman" w:hAnsi="Times New Roman" w:cs="Times New Roman"/>
                <w:b/>
                <w:sz w:val="24"/>
                <w:szCs w:val="24"/>
              </w:rPr>
              <w:t>Basic Life Support &amp; First Aid</w:t>
            </w:r>
          </w:p>
          <w:p w:rsidR="00095BBE" w:rsidRPr="00997FF7" w:rsidRDefault="00095BBE" w:rsidP="003E74EC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873" w:type="dxa"/>
          </w:tcPr>
          <w:p w:rsidR="00095BBE" w:rsidRPr="00997FF7" w:rsidRDefault="00095BBE" w:rsidP="005E6B52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095BBE" w:rsidRPr="00997FF7" w:rsidRDefault="00095BBE" w:rsidP="005E6B52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7FF7">
              <w:rPr>
                <w:rFonts w:ascii="Times New Roman" w:hAnsi="Times New Roman" w:cs="Times New Roman"/>
                <w:sz w:val="24"/>
                <w:szCs w:val="24"/>
              </w:rPr>
              <w:t>At Communication System Group</w:t>
            </w:r>
          </w:p>
          <w:p w:rsidR="00095BBE" w:rsidRPr="00997FF7" w:rsidRDefault="00095BBE" w:rsidP="005E6B52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7FF7">
              <w:rPr>
                <w:rFonts w:ascii="Times New Roman" w:hAnsi="Times New Roman" w:cs="Times New Roman"/>
                <w:sz w:val="24"/>
                <w:szCs w:val="24"/>
              </w:rPr>
              <w:t>Pakistan Navy Dockyard</w:t>
            </w:r>
          </w:p>
          <w:p w:rsidR="00095BBE" w:rsidRPr="00997FF7" w:rsidRDefault="00095BBE" w:rsidP="005E6B52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2A68F5" w:rsidRDefault="002A68F5">
      <w:r>
        <w:br w:type="page"/>
      </w:r>
    </w:p>
    <w:p w:rsidR="007D39C6" w:rsidRDefault="007D39C6"/>
    <w:tbl>
      <w:tblPr>
        <w:tblStyle w:val="TableGrid"/>
        <w:tblW w:w="10890" w:type="dxa"/>
        <w:tblInd w:w="-612" w:type="dxa"/>
        <w:tblLook w:val="04A0"/>
      </w:tblPr>
      <w:tblGrid>
        <w:gridCol w:w="5017"/>
        <w:gridCol w:w="5873"/>
      </w:tblGrid>
      <w:tr w:rsidR="00095BBE" w:rsidTr="002E2206">
        <w:tc>
          <w:tcPr>
            <w:tcW w:w="5017" w:type="dxa"/>
          </w:tcPr>
          <w:p w:rsidR="00095BBE" w:rsidRPr="00997FF7" w:rsidRDefault="00095BBE" w:rsidP="005E6B52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095BBE" w:rsidRPr="00997FF7" w:rsidRDefault="00095BBE" w:rsidP="005E6B52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7FF7">
              <w:rPr>
                <w:rFonts w:ascii="Times New Roman" w:hAnsi="Times New Roman" w:cs="Times New Roman"/>
                <w:sz w:val="24"/>
                <w:szCs w:val="24"/>
              </w:rPr>
              <w:t xml:space="preserve">In House Training , Drill And Lecture Of </w:t>
            </w:r>
          </w:p>
          <w:p w:rsidR="0074176D" w:rsidRPr="00997FF7" w:rsidRDefault="00095BBE" w:rsidP="005E6B52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7FF7">
              <w:rPr>
                <w:rFonts w:ascii="Times New Roman" w:hAnsi="Times New Roman" w:cs="Times New Roman"/>
                <w:b/>
                <w:sz w:val="24"/>
                <w:szCs w:val="24"/>
              </w:rPr>
              <w:t>Safety , Fire &amp; Security</w:t>
            </w:r>
          </w:p>
          <w:p w:rsidR="00095BBE" w:rsidRPr="00997FF7" w:rsidRDefault="00095BBE" w:rsidP="005E6B52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873" w:type="dxa"/>
          </w:tcPr>
          <w:p w:rsidR="00095BBE" w:rsidRPr="00997FF7" w:rsidRDefault="00095BBE" w:rsidP="005E6B52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095BBE" w:rsidRPr="00997FF7" w:rsidRDefault="00095BBE" w:rsidP="005E6B52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7FF7">
              <w:rPr>
                <w:rFonts w:ascii="Times New Roman" w:hAnsi="Times New Roman" w:cs="Times New Roman"/>
                <w:sz w:val="24"/>
                <w:szCs w:val="24"/>
              </w:rPr>
              <w:t>At Communication System Group</w:t>
            </w:r>
          </w:p>
          <w:p w:rsidR="00095BBE" w:rsidRPr="00997FF7" w:rsidRDefault="00095BBE" w:rsidP="005E6B52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7FF7">
              <w:rPr>
                <w:rFonts w:ascii="Times New Roman" w:hAnsi="Times New Roman" w:cs="Times New Roman"/>
                <w:sz w:val="24"/>
                <w:szCs w:val="24"/>
              </w:rPr>
              <w:t>Pakistan Navy Dockyard</w:t>
            </w:r>
          </w:p>
          <w:p w:rsidR="00095BBE" w:rsidRPr="00997FF7" w:rsidRDefault="00095BBE" w:rsidP="005E6B52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3916D3" w:rsidRDefault="003916D3" w:rsidP="00527ED5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3916D3" w:rsidRDefault="003916D3" w:rsidP="00527ED5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095BBE" w:rsidRPr="00A12700" w:rsidRDefault="00A12700" w:rsidP="00527ED5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A12700">
        <w:rPr>
          <w:rFonts w:ascii="Times New Roman" w:hAnsi="Times New Roman" w:cs="Times New Roman"/>
          <w:b/>
          <w:sz w:val="24"/>
          <w:szCs w:val="24"/>
          <w:u w:val="single"/>
        </w:rPr>
        <w:t>COMMUNICATION SKILLS :</w:t>
      </w:r>
    </w:p>
    <w:p w:rsidR="00095BBE" w:rsidRDefault="00095BBE" w:rsidP="00527ED5">
      <w:pPr>
        <w:pStyle w:val="NoSpacing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0899" w:type="dxa"/>
        <w:tblInd w:w="-621" w:type="dxa"/>
        <w:tblLook w:val="04A0"/>
      </w:tblPr>
      <w:tblGrid>
        <w:gridCol w:w="10899"/>
      </w:tblGrid>
      <w:tr w:rsidR="00A12700" w:rsidTr="002E2206">
        <w:tc>
          <w:tcPr>
            <w:tcW w:w="10899" w:type="dxa"/>
          </w:tcPr>
          <w:p w:rsidR="00A12700" w:rsidRPr="004C1BAC" w:rsidRDefault="00A12700" w:rsidP="00527ED5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A12700" w:rsidRDefault="00A12700" w:rsidP="00FC5D7E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E4FF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English   </w:t>
            </w:r>
            <w:r w:rsidR="00FC5D7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rabic </w:t>
            </w:r>
            <w:r w:rsidRPr="00FE4FFD">
              <w:rPr>
                <w:rFonts w:ascii="Times New Roman" w:hAnsi="Times New Roman" w:cs="Times New Roman"/>
                <w:b/>
                <w:sz w:val="24"/>
                <w:szCs w:val="24"/>
              </w:rPr>
              <w:t>Urdu</w:t>
            </w:r>
            <w:r w:rsidR="00FC5D7E">
              <w:rPr>
                <w:rFonts w:ascii="Times New Roman" w:hAnsi="Times New Roman" w:cs="Times New Roman"/>
                <w:b/>
                <w:sz w:val="24"/>
                <w:szCs w:val="24"/>
              </w:rPr>
              <w:t>&amp;</w:t>
            </w:r>
            <w:r w:rsidRPr="00FE4FFD">
              <w:rPr>
                <w:rFonts w:ascii="Times New Roman" w:hAnsi="Times New Roman" w:cs="Times New Roman"/>
                <w:b/>
                <w:sz w:val="24"/>
                <w:szCs w:val="24"/>
              </w:rPr>
              <w:t>Punjabi</w:t>
            </w:r>
          </w:p>
          <w:p w:rsidR="00FC5D7E" w:rsidRPr="004C1BAC" w:rsidRDefault="00FC5D7E" w:rsidP="00FC5D7E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8F2E9F" w:rsidRDefault="008F2E9F" w:rsidP="008F2E9F">
      <w:pPr>
        <w:pStyle w:val="NoSpacing"/>
        <w:tabs>
          <w:tab w:val="left" w:pos="2599"/>
        </w:tabs>
        <w:rPr>
          <w:rFonts w:ascii="Times New Roman" w:hAnsi="Times New Roman" w:cs="Times New Roman"/>
          <w:sz w:val="24"/>
          <w:szCs w:val="24"/>
        </w:rPr>
      </w:pPr>
    </w:p>
    <w:p w:rsidR="008F2E9F" w:rsidRDefault="008F2E9F" w:rsidP="008F2E9F">
      <w:pPr>
        <w:pStyle w:val="NoSpacing"/>
        <w:tabs>
          <w:tab w:val="left" w:pos="2599"/>
        </w:tabs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0890" w:type="dxa"/>
        <w:tblInd w:w="-612" w:type="dxa"/>
        <w:tblLook w:val="04A0"/>
      </w:tblPr>
      <w:tblGrid>
        <w:gridCol w:w="10890"/>
      </w:tblGrid>
      <w:tr w:rsidR="002A5A11" w:rsidTr="002E2206">
        <w:tc>
          <w:tcPr>
            <w:tcW w:w="10890" w:type="dxa"/>
            <w:shd w:val="clear" w:color="auto" w:fill="A6A6A6" w:themeFill="background1" w:themeFillShade="A6"/>
          </w:tcPr>
          <w:p w:rsidR="006F026A" w:rsidRPr="000A13C6" w:rsidRDefault="006F026A" w:rsidP="002A5A11">
            <w:pPr>
              <w:pStyle w:val="NoSpacing"/>
              <w:jc w:val="center"/>
              <w:rPr>
                <w:rFonts w:ascii="Times New Roman" w:hAnsi="Times New Roman" w:cs="Times New Roman"/>
                <w:sz w:val="10"/>
                <w:szCs w:val="24"/>
              </w:rPr>
            </w:pPr>
          </w:p>
          <w:p w:rsidR="002A5A11" w:rsidRPr="00474B38" w:rsidRDefault="002A5A11" w:rsidP="00D17BCB">
            <w:pPr>
              <w:pStyle w:val="NoSpacing"/>
              <w:shd w:val="clear" w:color="auto" w:fill="A6A6A6" w:themeFill="background1" w:themeFillShade="A6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74B38">
              <w:rPr>
                <w:rFonts w:ascii="Times New Roman" w:hAnsi="Times New Roman" w:cs="Times New Roman"/>
                <w:b/>
                <w:sz w:val="24"/>
                <w:szCs w:val="24"/>
              </w:rPr>
              <w:t>ACHIEVEMENTS</w:t>
            </w:r>
          </w:p>
          <w:p w:rsidR="006F026A" w:rsidRPr="006F026A" w:rsidRDefault="006F026A" w:rsidP="002A5A11">
            <w:pPr>
              <w:pStyle w:val="NoSpacing"/>
              <w:jc w:val="center"/>
              <w:rPr>
                <w:rFonts w:ascii="Times New Roman" w:hAnsi="Times New Roman" w:cs="Times New Roman"/>
                <w:sz w:val="10"/>
                <w:szCs w:val="24"/>
              </w:rPr>
            </w:pPr>
          </w:p>
        </w:tc>
      </w:tr>
      <w:tr w:rsidR="002A5A11" w:rsidTr="002E2206">
        <w:tc>
          <w:tcPr>
            <w:tcW w:w="10890" w:type="dxa"/>
          </w:tcPr>
          <w:p w:rsidR="006F026A" w:rsidRPr="00C56D3A" w:rsidRDefault="006F026A" w:rsidP="002A5A11">
            <w:pPr>
              <w:pStyle w:val="NoSpacing"/>
              <w:jc w:val="center"/>
              <w:rPr>
                <w:rFonts w:ascii="Times New Roman" w:hAnsi="Times New Roman" w:cs="Times New Roman"/>
                <w:sz w:val="10"/>
                <w:szCs w:val="24"/>
              </w:rPr>
            </w:pPr>
          </w:p>
          <w:p w:rsidR="002A5A11" w:rsidRPr="002173C0" w:rsidRDefault="002A5A11" w:rsidP="002A5A11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173C0">
              <w:rPr>
                <w:rFonts w:ascii="Times New Roman" w:hAnsi="Times New Roman" w:cs="Times New Roman"/>
                <w:b/>
                <w:sz w:val="24"/>
                <w:szCs w:val="24"/>
              </w:rPr>
              <w:t>“ CERTIFICATIO</w:t>
            </w:r>
            <w:r w:rsidR="007B7F4C">
              <w:rPr>
                <w:rFonts w:ascii="Times New Roman" w:hAnsi="Times New Roman" w:cs="Times New Roman"/>
                <w:b/>
                <w:sz w:val="24"/>
                <w:szCs w:val="24"/>
              </w:rPr>
              <w:t>N</w:t>
            </w:r>
            <w:r w:rsidRPr="002173C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OF COMMENDATION “</w:t>
            </w:r>
          </w:p>
          <w:p w:rsidR="002A5A11" w:rsidRDefault="002A5A11" w:rsidP="002A5A11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warded By </w:t>
            </w:r>
            <w:r w:rsidRPr="002173C0">
              <w:rPr>
                <w:rFonts w:ascii="Times New Roman" w:hAnsi="Times New Roman" w:cs="Times New Roman"/>
                <w:b/>
                <w:sz w:val="24"/>
                <w:szCs w:val="24"/>
              </w:rPr>
              <w:t>Commander Nawshad Aziz Manager Yard Services</w:t>
            </w:r>
          </w:p>
          <w:p w:rsidR="002A5A11" w:rsidRDefault="002A5A11" w:rsidP="002A5A11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kistan Navy Dockyard Karachi Pakistan</w:t>
            </w:r>
          </w:p>
          <w:p w:rsidR="006F026A" w:rsidRPr="00040225" w:rsidRDefault="006F026A" w:rsidP="002A5A11">
            <w:pPr>
              <w:pStyle w:val="NoSpacing"/>
              <w:jc w:val="center"/>
              <w:rPr>
                <w:rFonts w:ascii="Times New Roman" w:hAnsi="Times New Roman" w:cs="Times New Roman"/>
                <w:sz w:val="10"/>
                <w:szCs w:val="24"/>
              </w:rPr>
            </w:pPr>
          </w:p>
        </w:tc>
      </w:tr>
      <w:tr w:rsidR="002A5A11" w:rsidTr="002E2206">
        <w:tc>
          <w:tcPr>
            <w:tcW w:w="10890" w:type="dxa"/>
          </w:tcPr>
          <w:p w:rsidR="0080664B" w:rsidRPr="0080664B" w:rsidRDefault="0080664B" w:rsidP="002A5A11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  <w:p w:rsidR="002A5A11" w:rsidRPr="002173C0" w:rsidRDefault="002527EB" w:rsidP="002A5A11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“</w:t>
            </w:r>
            <w:r w:rsidR="002A5A11" w:rsidRPr="002173C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EXPERIENCE CERTIFIATE “</w:t>
            </w:r>
          </w:p>
          <w:p w:rsidR="002A5A11" w:rsidRDefault="002A5A11" w:rsidP="002A5A11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warded By </w:t>
            </w:r>
            <w:r w:rsidRPr="002173C0">
              <w:rPr>
                <w:rFonts w:ascii="Times New Roman" w:hAnsi="Times New Roman" w:cs="Times New Roman"/>
                <w:b/>
                <w:sz w:val="24"/>
                <w:szCs w:val="24"/>
              </w:rPr>
              <w:t>Commander Omer Zia Siddiqui Deputy Manager Communication Work Shop</w:t>
            </w:r>
          </w:p>
          <w:p w:rsidR="002A5A11" w:rsidRDefault="002A5A11" w:rsidP="002A5A11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kistan Navy Dockyard Karachi Pakistan</w:t>
            </w:r>
          </w:p>
          <w:p w:rsidR="006F026A" w:rsidRPr="001D135E" w:rsidRDefault="006F026A" w:rsidP="002A5A11">
            <w:pPr>
              <w:pStyle w:val="NoSpacing"/>
              <w:jc w:val="center"/>
              <w:rPr>
                <w:rFonts w:ascii="Times New Roman" w:hAnsi="Times New Roman" w:cs="Times New Roman"/>
                <w:sz w:val="10"/>
                <w:szCs w:val="24"/>
              </w:rPr>
            </w:pPr>
          </w:p>
        </w:tc>
      </w:tr>
      <w:tr w:rsidR="002A5A11" w:rsidTr="002E2206">
        <w:tc>
          <w:tcPr>
            <w:tcW w:w="10890" w:type="dxa"/>
          </w:tcPr>
          <w:p w:rsidR="006F026A" w:rsidRPr="00C6183D" w:rsidRDefault="006F026A" w:rsidP="002A5A11">
            <w:pPr>
              <w:pStyle w:val="NoSpacing"/>
              <w:jc w:val="center"/>
              <w:rPr>
                <w:rFonts w:ascii="Times New Roman" w:hAnsi="Times New Roman" w:cs="Times New Roman"/>
                <w:sz w:val="10"/>
                <w:szCs w:val="24"/>
              </w:rPr>
            </w:pPr>
          </w:p>
          <w:p w:rsidR="002A5A11" w:rsidRPr="002173C0" w:rsidRDefault="002A5A11" w:rsidP="002A5A11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173C0">
              <w:rPr>
                <w:rFonts w:ascii="Times New Roman" w:hAnsi="Times New Roman" w:cs="Times New Roman"/>
                <w:b/>
                <w:sz w:val="24"/>
                <w:szCs w:val="24"/>
              </w:rPr>
              <w:t>“ LETTER OF APPRECIATION “</w:t>
            </w:r>
          </w:p>
          <w:p w:rsidR="002A5A11" w:rsidRDefault="002A5A11" w:rsidP="002A5A11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warded By </w:t>
            </w:r>
            <w:r w:rsidRPr="002173C0">
              <w:rPr>
                <w:rFonts w:ascii="Times New Roman" w:hAnsi="Times New Roman" w:cs="Times New Roman"/>
                <w:b/>
                <w:sz w:val="24"/>
                <w:szCs w:val="24"/>
              </w:rPr>
              <w:t>Commander Mughram Bin Salem Al Shehri Shop Officer Combat Work Shop</w:t>
            </w:r>
          </w:p>
          <w:p w:rsidR="002A5A11" w:rsidRDefault="002A5A11" w:rsidP="002A5A11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oyal Saudi Navy Forces Ship Repair Facilities King Fahad Naval Base Jeddah K.S.A</w:t>
            </w:r>
          </w:p>
          <w:p w:rsidR="006F026A" w:rsidRPr="00D4662C" w:rsidRDefault="006F026A" w:rsidP="002A5A11">
            <w:pPr>
              <w:pStyle w:val="NoSpacing"/>
              <w:jc w:val="center"/>
              <w:rPr>
                <w:rFonts w:ascii="Times New Roman" w:hAnsi="Times New Roman" w:cs="Times New Roman"/>
                <w:sz w:val="10"/>
                <w:szCs w:val="24"/>
              </w:rPr>
            </w:pPr>
          </w:p>
        </w:tc>
      </w:tr>
      <w:tr w:rsidR="001D46F5" w:rsidTr="002E2206">
        <w:tc>
          <w:tcPr>
            <w:tcW w:w="10890" w:type="dxa"/>
          </w:tcPr>
          <w:p w:rsidR="001D46F5" w:rsidRPr="001D46F5" w:rsidRDefault="001D46F5" w:rsidP="001D46F5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  <w:p w:rsidR="001D46F5" w:rsidRPr="002173C0" w:rsidRDefault="001D46F5" w:rsidP="001D46F5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173C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“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ERTIFICATE</w:t>
            </w:r>
            <w:r w:rsidRPr="002173C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OF APPRECIATION “</w:t>
            </w:r>
          </w:p>
          <w:p w:rsidR="001D46F5" w:rsidRDefault="001D46F5" w:rsidP="001D46F5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warded By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dmiralAli MousaJaberHayanCommander Ship Repair Facility</w:t>
            </w:r>
          </w:p>
          <w:p w:rsidR="001D46F5" w:rsidRDefault="001D46F5" w:rsidP="001D46F5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oyal Saudi Navy Forces Ship Repair Facilities King Fahad Naval Base Jeddah K.S.A</w:t>
            </w:r>
          </w:p>
          <w:p w:rsidR="001D46F5" w:rsidRPr="00C6183D" w:rsidRDefault="001D46F5" w:rsidP="002A5A11">
            <w:pPr>
              <w:pStyle w:val="NoSpacing"/>
              <w:jc w:val="center"/>
              <w:rPr>
                <w:rFonts w:ascii="Times New Roman" w:hAnsi="Times New Roman" w:cs="Times New Roman"/>
                <w:sz w:val="10"/>
                <w:szCs w:val="24"/>
              </w:rPr>
            </w:pPr>
          </w:p>
        </w:tc>
      </w:tr>
    </w:tbl>
    <w:p w:rsidR="00562172" w:rsidRDefault="00562172" w:rsidP="00527ED5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4A444B" w:rsidRDefault="004A444B" w:rsidP="00527ED5">
      <w:pPr>
        <w:pStyle w:val="NoSpacing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0890" w:type="dxa"/>
        <w:tblInd w:w="-612" w:type="dxa"/>
        <w:tblLook w:val="04A0"/>
      </w:tblPr>
      <w:tblGrid>
        <w:gridCol w:w="10890"/>
      </w:tblGrid>
      <w:tr w:rsidR="00B304DF" w:rsidRPr="001828D2" w:rsidTr="002E2206">
        <w:tc>
          <w:tcPr>
            <w:tcW w:w="10890" w:type="dxa"/>
            <w:shd w:val="clear" w:color="auto" w:fill="A6A6A6" w:themeFill="background1" w:themeFillShade="A6"/>
          </w:tcPr>
          <w:p w:rsidR="00B304DF" w:rsidRPr="00B3409D" w:rsidRDefault="00B304DF" w:rsidP="00527ED5">
            <w:pPr>
              <w:pStyle w:val="NoSpacing"/>
              <w:rPr>
                <w:rFonts w:ascii="Times New Roman" w:hAnsi="Times New Roman" w:cs="Times New Roman"/>
                <w:sz w:val="10"/>
                <w:szCs w:val="24"/>
              </w:rPr>
            </w:pPr>
          </w:p>
          <w:p w:rsidR="00B304DF" w:rsidRPr="00DD1C1D" w:rsidRDefault="00B304DF" w:rsidP="00B304D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D1C1D">
              <w:rPr>
                <w:rFonts w:ascii="Times New Roman" w:hAnsi="Times New Roman" w:cs="Times New Roman"/>
                <w:b/>
                <w:sz w:val="24"/>
                <w:szCs w:val="24"/>
              </w:rPr>
              <w:t>EMPLOYMENT</w:t>
            </w:r>
            <w:r w:rsidR="001828D2" w:rsidRPr="001828D2">
              <w:rPr>
                <w:rStyle w:val="Emphasis"/>
                <w:b/>
                <w:i w:val="0"/>
                <w:sz w:val="24"/>
                <w:szCs w:val="24"/>
              </w:rPr>
              <w:t>HISTORY</w:t>
            </w:r>
          </w:p>
          <w:p w:rsidR="00B304DF" w:rsidRPr="001828D2" w:rsidRDefault="00B304DF" w:rsidP="00B304DF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fr-FR"/>
              </w:rPr>
            </w:pPr>
            <w:r w:rsidRPr="001828D2">
              <w:rPr>
                <w:rFonts w:ascii="Times New Roman" w:hAnsi="Times New Roman" w:cs="Times New Roman"/>
                <w:b/>
                <w:sz w:val="24"/>
                <w:szCs w:val="24"/>
                <w:lang w:val="fr-FR"/>
              </w:rPr>
              <w:t>KARACHI – PAKISTAN &amp; JEDDAH – K.S.A</w:t>
            </w:r>
          </w:p>
          <w:p w:rsidR="00B304DF" w:rsidRPr="001828D2" w:rsidRDefault="00B304DF" w:rsidP="00527ED5">
            <w:pPr>
              <w:pStyle w:val="NoSpacing"/>
              <w:rPr>
                <w:rFonts w:ascii="Times New Roman" w:hAnsi="Times New Roman" w:cs="Times New Roman"/>
                <w:sz w:val="10"/>
                <w:szCs w:val="24"/>
                <w:lang w:val="fr-FR"/>
              </w:rPr>
            </w:pPr>
          </w:p>
        </w:tc>
      </w:tr>
      <w:tr w:rsidR="00B304DF" w:rsidTr="002E2206">
        <w:tc>
          <w:tcPr>
            <w:tcW w:w="10890" w:type="dxa"/>
          </w:tcPr>
          <w:p w:rsidR="00B304DF" w:rsidRPr="00222F89" w:rsidRDefault="00B304DF" w:rsidP="00B304DF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B304DF" w:rsidRDefault="00B304DF" w:rsidP="00B304D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D24D14">
              <w:rPr>
                <w:rFonts w:ascii="Times New Roman" w:hAnsi="Times New Roman" w:cs="Times New Roman"/>
                <w:b/>
                <w:sz w:val="24"/>
                <w:szCs w:val="24"/>
              </w:rPr>
              <w:t>ORGANIZATION 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  <w:t>Yard Electrical , Rectifier &amp; Converter Work Shop Pakistan  Navy Dockyard</w:t>
            </w:r>
          </w:p>
          <w:p w:rsidR="00B304DF" w:rsidRDefault="00B304DF" w:rsidP="00B304D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63429" w:rsidRDefault="00B304DF" w:rsidP="00863429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D24D14">
              <w:rPr>
                <w:rFonts w:ascii="Times New Roman" w:hAnsi="Times New Roman" w:cs="Times New Roman"/>
                <w:b/>
                <w:sz w:val="24"/>
                <w:szCs w:val="24"/>
              </w:rPr>
              <w:t>POSITION TITLE :</w:t>
            </w:r>
            <w:r w:rsidR="00863429" w:rsidRPr="0086342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chnician &amp; Supervision</w:t>
            </w:r>
          </w:p>
          <w:p w:rsidR="00863429" w:rsidRDefault="00863429" w:rsidP="00863429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B304DF" w:rsidRPr="00863429" w:rsidRDefault="00B304DF" w:rsidP="00863429">
            <w:pPr>
              <w:pStyle w:val="NoSpacing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342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Power Distribution Control Room Operator </w:t>
            </w:r>
            <w:r w:rsidR="00863429" w:rsidRPr="0086342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Pr="0086342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Power </w:t>
            </w:r>
            <w:r w:rsidR="00863429" w:rsidRPr="0086342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Control </w:t>
            </w:r>
            <w:r w:rsidRPr="00863429">
              <w:rPr>
                <w:rFonts w:ascii="Times New Roman" w:hAnsi="Times New Roman" w:cs="Times New Roman"/>
                <w:bCs/>
                <w:sz w:val="24"/>
                <w:szCs w:val="24"/>
              </w:rPr>
              <w:t>Electronic</w:t>
            </w:r>
            <w:r w:rsidR="00D43C0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,</w:t>
            </w:r>
          </w:p>
          <w:p w:rsidR="00B304DF" w:rsidRPr="00863429" w:rsidRDefault="00863429" w:rsidP="00863429">
            <w:pPr>
              <w:pStyle w:val="NoSpacing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342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Health &amp; Safety</w:t>
            </w:r>
            <w:r w:rsidR="001E0D3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Assistant</w:t>
            </w:r>
            <w:r w:rsidRPr="0086342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, Quality Control &amp; Administration</w:t>
            </w:r>
          </w:p>
          <w:p w:rsidR="00863429" w:rsidRPr="00863429" w:rsidRDefault="00863429" w:rsidP="00B304DF">
            <w:pPr>
              <w:pStyle w:val="NoSpacing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:rsidR="00B304DF" w:rsidRDefault="00B304DF" w:rsidP="00B304D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D24D14">
              <w:rPr>
                <w:rFonts w:ascii="Times New Roman" w:hAnsi="Times New Roman" w:cs="Times New Roman"/>
                <w:b/>
                <w:sz w:val="24"/>
                <w:szCs w:val="24"/>
              </w:rPr>
              <w:t>LENGTH OF SERVICE 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D24D14">
              <w:rPr>
                <w:rFonts w:ascii="Times New Roman" w:hAnsi="Times New Roman" w:cs="Times New Roman"/>
                <w:b/>
                <w:sz w:val="24"/>
                <w:szCs w:val="24"/>
              </w:rPr>
              <w:t>From 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JAN 2002     </w:t>
            </w:r>
            <w:r w:rsidRPr="00D24D14">
              <w:rPr>
                <w:rFonts w:ascii="Times New Roman" w:hAnsi="Times New Roman" w:cs="Times New Roman"/>
                <w:b/>
                <w:sz w:val="24"/>
                <w:szCs w:val="24"/>
              </w:rPr>
              <w:t>To 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EC 2008 </w:t>
            </w:r>
          </w:p>
          <w:p w:rsidR="00B304DF" w:rsidRDefault="00B304DF" w:rsidP="00527ED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7D39C6" w:rsidRDefault="007D39C6">
      <w:r>
        <w:br w:type="page"/>
      </w:r>
    </w:p>
    <w:p w:rsidR="007D39C6" w:rsidRDefault="007D39C6">
      <w:bookmarkStart w:id="0" w:name="_GoBack"/>
      <w:bookmarkEnd w:id="0"/>
    </w:p>
    <w:tbl>
      <w:tblPr>
        <w:tblStyle w:val="TableGrid"/>
        <w:tblW w:w="10890" w:type="dxa"/>
        <w:tblInd w:w="-612" w:type="dxa"/>
        <w:tblLook w:val="04A0"/>
      </w:tblPr>
      <w:tblGrid>
        <w:gridCol w:w="10890"/>
      </w:tblGrid>
      <w:tr w:rsidR="00B304DF" w:rsidTr="002E2206">
        <w:tc>
          <w:tcPr>
            <w:tcW w:w="10890" w:type="dxa"/>
          </w:tcPr>
          <w:p w:rsidR="00B304DF" w:rsidRDefault="00B304DF" w:rsidP="00B304DF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B304DF" w:rsidRDefault="00B304DF" w:rsidP="00B304D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D24D14">
              <w:rPr>
                <w:rFonts w:ascii="Times New Roman" w:hAnsi="Times New Roman" w:cs="Times New Roman"/>
                <w:b/>
                <w:sz w:val="24"/>
                <w:szCs w:val="24"/>
              </w:rPr>
              <w:t>ORGANIZATION 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ommunication Work Shop Pakistan Navy Dockyard</w:t>
            </w:r>
          </w:p>
          <w:p w:rsidR="00B304DF" w:rsidRDefault="00B304DF" w:rsidP="00B304D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63429" w:rsidRDefault="00B304DF" w:rsidP="00B304DF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24D14">
              <w:rPr>
                <w:rFonts w:ascii="Times New Roman" w:hAnsi="Times New Roman" w:cs="Times New Roman"/>
                <w:b/>
                <w:sz w:val="24"/>
                <w:szCs w:val="24"/>
              </w:rPr>
              <w:t>POSITION TITLE :</w:t>
            </w:r>
            <w:r w:rsidR="0086342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           Technician &amp; Supervision</w:t>
            </w:r>
          </w:p>
          <w:p w:rsidR="00863429" w:rsidRDefault="00863429" w:rsidP="00B304DF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B304DF" w:rsidRPr="00863429" w:rsidRDefault="00B304DF" w:rsidP="00810B0B">
            <w:pPr>
              <w:pStyle w:val="NoSpacing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3429">
              <w:rPr>
                <w:rFonts w:ascii="Times New Roman" w:hAnsi="Times New Roman" w:cs="Times New Roman"/>
                <w:bCs/>
                <w:sz w:val="24"/>
                <w:szCs w:val="24"/>
              </w:rPr>
              <w:t>Instrument Test Equip</w:t>
            </w:r>
            <w:r w:rsidR="00863429" w:rsidRPr="00863429">
              <w:rPr>
                <w:rFonts w:ascii="Times New Roman" w:hAnsi="Times New Roman" w:cs="Times New Roman"/>
                <w:bCs/>
                <w:sz w:val="24"/>
                <w:szCs w:val="24"/>
              </w:rPr>
              <w:t>ment ,</w:t>
            </w:r>
            <w:r w:rsidRPr="0086342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VHF Communication</w:t>
            </w:r>
            <w:r w:rsidR="00D43C0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,</w:t>
            </w:r>
          </w:p>
          <w:p w:rsidR="00863429" w:rsidRDefault="00863429" w:rsidP="00B304D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63429">
              <w:rPr>
                <w:rFonts w:ascii="Times New Roman" w:hAnsi="Times New Roman" w:cs="Times New Roman"/>
                <w:bCs/>
                <w:sz w:val="24"/>
                <w:szCs w:val="24"/>
              </w:rPr>
              <w:t>Health &amp; Safety</w:t>
            </w:r>
            <w:r w:rsidR="001E0D3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Assistant</w:t>
            </w:r>
            <w:r w:rsidRPr="0086342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, Quality Control &amp; Administration</w:t>
            </w:r>
          </w:p>
          <w:p w:rsidR="00B304DF" w:rsidRDefault="00B304DF" w:rsidP="00B304D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B304DF" w:rsidRDefault="00B304DF" w:rsidP="00B304D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D24D14">
              <w:rPr>
                <w:rFonts w:ascii="Times New Roman" w:hAnsi="Times New Roman" w:cs="Times New Roman"/>
                <w:b/>
                <w:sz w:val="24"/>
                <w:szCs w:val="24"/>
              </w:rPr>
              <w:t>LENGTH OF SERVICE 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D24D14">
              <w:rPr>
                <w:rFonts w:ascii="Times New Roman" w:hAnsi="Times New Roman" w:cs="Times New Roman"/>
                <w:b/>
                <w:sz w:val="24"/>
                <w:szCs w:val="24"/>
              </w:rPr>
              <w:t>From 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JAN 2009     </w:t>
            </w:r>
            <w:r w:rsidRPr="00D24D14">
              <w:rPr>
                <w:rFonts w:ascii="Times New Roman" w:hAnsi="Times New Roman" w:cs="Times New Roman"/>
                <w:b/>
                <w:sz w:val="24"/>
                <w:szCs w:val="24"/>
              </w:rPr>
              <w:t>To 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UG 2012</w:t>
            </w:r>
          </w:p>
          <w:p w:rsidR="00B304DF" w:rsidRDefault="00B304DF" w:rsidP="00527ED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304DF" w:rsidTr="002E2206">
        <w:tc>
          <w:tcPr>
            <w:tcW w:w="10890" w:type="dxa"/>
          </w:tcPr>
          <w:p w:rsidR="008B4FBF" w:rsidRPr="00EC4051" w:rsidRDefault="00805223" w:rsidP="008B4FBF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br w:type="page"/>
            </w:r>
          </w:p>
          <w:p w:rsidR="008B4FBF" w:rsidRDefault="008B4FBF" w:rsidP="008B4FB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D24D14">
              <w:rPr>
                <w:rFonts w:ascii="Times New Roman" w:hAnsi="Times New Roman" w:cs="Times New Roman"/>
                <w:b/>
                <w:sz w:val="24"/>
                <w:szCs w:val="24"/>
              </w:rPr>
              <w:t>ORGANIZATION 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oyal Saudi Navy Forces Technical Support Jeddah K.S.A</w:t>
            </w:r>
          </w:p>
          <w:p w:rsidR="008B4FBF" w:rsidRDefault="008B4FBF" w:rsidP="008B4FB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63429" w:rsidRDefault="008B4FBF" w:rsidP="00DE3A11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24D14">
              <w:rPr>
                <w:rFonts w:ascii="Times New Roman" w:hAnsi="Times New Roman" w:cs="Times New Roman"/>
                <w:b/>
                <w:sz w:val="24"/>
                <w:szCs w:val="24"/>
              </w:rPr>
              <w:t>POSITION TITLE :</w:t>
            </w:r>
            <w:r w:rsidRPr="00CE44A9">
              <w:rPr>
                <w:rFonts w:ascii="Times New Roman" w:hAnsi="Times New Roman" w:cs="Times New Roman"/>
                <w:b/>
                <w:sz w:val="24"/>
                <w:szCs w:val="24"/>
              </w:rPr>
              <w:t>Electronic Technician</w:t>
            </w:r>
            <w:r w:rsidR="00863429">
              <w:rPr>
                <w:rFonts w:ascii="Times New Roman" w:hAnsi="Times New Roman" w:cs="Times New Roman"/>
                <w:b/>
                <w:sz w:val="24"/>
                <w:szCs w:val="24"/>
              </w:rPr>
              <w:t>&amp; Supervision</w:t>
            </w:r>
          </w:p>
          <w:p w:rsidR="008B4FBF" w:rsidRDefault="008B4FBF" w:rsidP="00DE3A1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B4FBF" w:rsidRPr="00805223" w:rsidRDefault="008B4FBF" w:rsidP="00863429">
            <w:pPr>
              <w:pStyle w:val="NoSpacing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63429">
              <w:rPr>
                <w:rFonts w:ascii="Times New Roman" w:hAnsi="Times New Roman" w:cs="Times New Roman"/>
                <w:bCs/>
                <w:sz w:val="24"/>
                <w:szCs w:val="24"/>
              </w:rPr>
              <w:t>Internal</w:t>
            </w:r>
            <w:r w:rsidR="00222E80" w:rsidRPr="00863429">
              <w:rPr>
                <w:rFonts w:ascii="Times New Roman" w:hAnsi="Times New Roman" w:cs="Times New Roman"/>
                <w:bCs/>
                <w:sz w:val="24"/>
                <w:szCs w:val="24"/>
              </w:rPr>
              <w:t>&amp; External</w:t>
            </w:r>
            <w:r w:rsidR="006D6E7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VHF UHF HF </w:t>
            </w:r>
            <w:r w:rsidRPr="0086342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Communication , </w:t>
            </w:r>
            <w:r w:rsidRPr="0080522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Material Expeditor , Shop Planner , </w:t>
            </w:r>
          </w:p>
          <w:p w:rsidR="008B4FBF" w:rsidRPr="00CE44A9" w:rsidRDefault="00222E80" w:rsidP="00D43C01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05223">
              <w:rPr>
                <w:rFonts w:ascii="Times New Roman" w:hAnsi="Times New Roman" w:cs="Times New Roman"/>
                <w:bCs/>
                <w:sz w:val="24"/>
                <w:szCs w:val="24"/>
              </w:rPr>
              <w:t>Document</w:t>
            </w:r>
            <w:r w:rsidR="008B4FBF" w:rsidRPr="0080522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Controller Of Store , </w:t>
            </w:r>
            <w:r w:rsidR="008B4FBF" w:rsidRPr="0086342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Office &amp; Assist To </w:t>
            </w:r>
            <w:r w:rsidR="0086342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The </w:t>
            </w:r>
            <w:r w:rsidR="008B4FBF" w:rsidRPr="00863429">
              <w:rPr>
                <w:rFonts w:ascii="Times New Roman" w:hAnsi="Times New Roman" w:cs="Times New Roman"/>
                <w:bCs/>
                <w:sz w:val="24"/>
                <w:szCs w:val="24"/>
              </w:rPr>
              <w:t>Shop Coordinator</w:t>
            </w:r>
          </w:p>
          <w:p w:rsidR="008B4FBF" w:rsidRDefault="008B4FBF" w:rsidP="008B4FB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B304DF" w:rsidRDefault="008B4FBF" w:rsidP="0065101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D24D14">
              <w:rPr>
                <w:rFonts w:ascii="Times New Roman" w:hAnsi="Times New Roman" w:cs="Times New Roman"/>
                <w:b/>
                <w:sz w:val="24"/>
                <w:szCs w:val="24"/>
              </w:rPr>
              <w:t>LENGTH OF SERVICE 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D24D14">
              <w:rPr>
                <w:rFonts w:ascii="Times New Roman" w:hAnsi="Times New Roman" w:cs="Times New Roman"/>
                <w:b/>
                <w:sz w:val="24"/>
                <w:szCs w:val="24"/>
              </w:rPr>
              <w:t>From 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CT 2012     </w:t>
            </w:r>
            <w:r w:rsidRPr="00D24D14">
              <w:rPr>
                <w:rFonts w:ascii="Times New Roman" w:hAnsi="Times New Roman" w:cs="Times New Roman"/>
                <w:b/>
                <w:sz w:val="24"/>
                <w:szCs w:val="24"/>
              </w:rPr>
              <w:t>To :</w:t>
            </w:r>
            <w:r w:rsidR="007B6BD1">
              <w:rPr>
                <w:rFonts w:ascii="Times New Roman" w:hAnsi="Times New Roman" w:cs="Times New Roman"/>
                <w:sz w:val="24"/>
                <w:szCs w:val="24"/>
              </w:rPr>
              <w:t>NOV</w:t>
            </w:r>
            <w:r w:rsidR="003E030A">
              <w:rPr>
                <w:rFonts w:ascii="Times New Roman" w:hAnsi="Times New Roman" w:cs="Times New Roman"/>
                <w:sz w:val="24"/>
                <w:szCs w:val="24"/>
              </w:rPr>
              <w:t xml:space="preserve"> 2016</w:t>
            </w:r>
          </w:p>
          <w:p w:rsidR="008E2561" w:rsidRDefault="008E2561" w:rsidP="008B4FB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E43B3" w:rsidTr="002E2206">
        <w:tc>
          <w:tcPr>
            <w:tcW w:w="10890" w:type="dxa"/>
          </w:tcPr>
          <w:p w:rsidR="009E43B3" w:rsidRDefault="009E43B3" w:rsidP="009E43B3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9E43B3" w:rsidRDefault="009E43B3" w:rsidP="009E43B3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D24D14">
              <w:rPr>
                <w:rFonts w:ascii="Times New Roman" w:hAnsi="Times New Roman" w:cs="Times New Roman"/>
                <w:b/>
                <w:sz w:val="24"/>
                <w:szCs w:val="24"/>
              </w:rPr>
              <w:t>ORGANIZATION 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oyal Saudi Navy Forces Technical Support Jeddah K.S.A</w:t>
            </w:r>
          </w:p>
          <w:p w:rsidR="009E43B3" w:rsidRDefault="009E43B3" w:rsidP="009E43B3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E43B3" w:rsidRDefault="009E43B3" w:rsidP="009E43B3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D24D14">
              <w:rPr>
                <w:rFonts w:ascii="Times New Roman" w:hAnsi="Times New Roman" w:cs="Times New Roman"/>
                <w:b/>
                <w:sz w:val="24"/>
                <w:szCs w:val="24"/>
              </w:rPr>
              <w:t>POSITION TITLE :</w:t>
            </w:r>
            <w:r w:rsidRPr="00CE44A9">
              <w:rPr>
                <w:rFonts w:ascii="Times New Roman" w:hAnsi="Times New Roman" w:cs="Times New Roman"/>
                <w:b/>
                <w:sz w:val="24"/>
                <w:szCs w:val="24"/>
              </w:rPr>
              <w:t>Electronic Technician</w:t>
            </w:r>
            <w:r w:rsidR="00F934C5">
              <w:rPr>
                <w:rFonts w:ascii="Times New Roman" w:hAnsi="Times New Roman" w:cs="Times New Roman"/>
                <w:b/>
                <w:sz w:val="24"/>
                <w:szCs w:val="24"/>
              </w:rPr>
              <w:t>&amp; Supervision</w:t>
            </w:r>
          </w:p>
          <w:p w:rsidR="00F934C5" w:rsidRDefault="00F934C5" w:rsidP="009E43B3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934C5" w:rsidRPr="00F934C5" w:rsidRDefault="00F934C5" w:rsidP="00F934C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F934C5">
              <w:rPr>
                <w:rFonts w:ascii="Times New Roman" w:hAnsi="Times New Roman" w:cs="Times New Roman"/>
                <w:sz w:val="24"/>
                <w:szCs w:val="24"/>
              </w:rPr>
              <w:t>Perform Duty As A</w:t>
            </w:r>
            <w:r w:rsidR="00AA4908" w:rsidRPr="00F934C5">
              <w:rPr>
                <w:rFonts w:ascii="Times New Roman" w:hAnsi="Times New Roman" w:cs="Times New Roman"/>
                <w:sz w:val="24"/>
                <w:szCs w:val="24"/>
              </w:rPr>
              <w:t xml:space="preserve">Assistant </w:t>
            </w:r>
            <w:r w:rsidR="009E43B3" w:rsidRPr="00F934C5">
              <w:rPr>
                <w:rFonts w:ascii="Times New Roman" w:hAnsi="Times New Roman" w:cs="Times New Roman"/>
                <w:sz w:val="24"/>
                <w:szCs w:val="24"/>
              </w:rPr>
              <w:t>Shop Coordinator</w:t>
            </w:r>
            <w:r w:rsidR="004D0B54" w:rsidRPr="00F934C5">
              <w:rPr>
                <w:rFonts w:ascii="Times New Roman" w:hAnsi="Times New Roman" w:cs="Times New Roman"/>
                <w:sz w:val="24"/>
                <w:szCs w:val="24"/>
              </w:rPr>
              <w:t xml:space="preserve"> In Combat System Group</w:t>
            </w:r>
          </w:p>
          <w:p w:rsidR="009E43B3" w:rsidRPr="00F934C5" w:rsidRDefault="00F934C5" w:rsidP="00F934C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F934C5">
              <w:rPr>
                <w:rFonts w:ascii="Times New Roman" w:hAnsi="Times New Roman" w:cs="Times New Roman"/>
                <w:sz w:val="24"/>
                <w:szCs w:val="24"/>
              </w:rPr>
              <w:t>Health &amp; Safety</w:t>
            </w:r>
            <w:r w:rsidR="00876BB6">
              <w:rPr>
                <w:rFonts w:ascii="Times New Roman" w:hAnsi="Times New Roman" w:cs="Times New Roman"/>
                <w:sz w:val="24"/>
                <w:szCs w:val="24"/>
              </w:rPr>
              <w:t xml:space="preserve"> Assistant </w:t>
            </w:r>
            <w:r w:rsidRPr="00F934C5">
              <w:rPr>
                <w:rFonts w:ascii="Times New Roman" w:hAnsi="Times New Roman" w:cs="Times New Roman"/>
                <w:sz w:val="24"/>
                <w:szCs w:val="24"/>
              </w:rPr>
              <w:t>&amp; Administration</w:t>
            </w:r>
          </w:p>
          <w:p w:rsidR="009E43B3" w:rsidRPr="00F934C5" w:rsidRDefault="009E43B3" w:rsidP="009E43B3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E43B3" w:rsidRDefault="009E43B3" w:rsidP="003857A4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D24D14">
              <w:rPr>
                <w:rFonts w:ascii="Times New Roman" w:hAnsi="Times New Roman" w:cs="Times New Roman"/>
                <w:b/>
                <w:sz w:val="24"/>
                <w:szCs w:val="24"/>
              </w:rPr>
              <w:t>LENGTH OF SERVICE 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D24D14">
              <w:rPr>
                <w:rFonts w:ascii="Times New Roman" w:hAnsi="Times New Roman" w:cs="Times New Roman"/>
                <w:b/>
                <w:sz w:val="24"/>
                <w:szCs w:val="24"/>
              </w:rPr>
              <w:t>From :</w:t>
            </w:r>
            <w:r w:rsidR="006C2716">
              <w:rPr>
                <w:rFonts w:ascii="Times New Roman" w:hAnsi="Times New Roman" w:cs="Times New Roman"/>
                <w:sz w:val="24"/>
                <w:szCs w:val="24"/>
              </w:rPr>
              <w:t>DE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201</w:t>
            </w:r>
            <w:r w:rsidR="003E030A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D24D14">
              <w:rPr>
                <w:rFonts w:ascii="Times New Roman" w:hAnsi="Times New Roman" w:cs="Times New Roman"/>
                <w:b/>
                <w:sz w:val="24"/>
                <w:szCs w:val="24"/>
              </w:rPr>
              <w:t>To :</w:t>
            </w:r>
            <w:r w:rsidR="003857A4">
              <w:rPr>
                <w:rFonts w:ascii="Times New Roman" w:hAnsi="Times New Roman" w:cs="Times New Roman"/>
                <w:sz w:val="24"/>
                <w:szCs w:val="24"/>
              </w:rPr>
              <w:t>SEP 2017</w:t>
            </w:r>
          </w:p>
          <w:p w:rsidR="003857A4" w:rsidRDefault="003857A4" w:rsidP="003857A4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857A4" w:rsidTr="002E2206">
        <w:tc>
          <w:tcPr>
            <w:tcW w:w="10890" w:type="dxa"/>
          </w:tcPr>
          <w:p w:rsidR="003857A4" w:rsidRDefault="003857A4" w:rsidP="00C57305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F934C5" w:rsidRDefault="003857A4" w:rsidP="00C57305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24D14">
              <w:rPr>
                <w:rFonts w:ascii="Times New Roman" w:hAnsi="Times New Roman" w:cs="Times New Roman"/>
                <w:b/>
                <w:sz w:val="24"/>
                <w:szCs w:val="24"/>
              </w:rPr>
              <w:t>POSITION TITLE :</w:t>
            </w:r>
            <w:r w:rsidRPr="00CE44A9">
              <w:rPr>
                <w:rFonts w:ascii="Times New Roman" w:hAnsi="Times New Roman" w:cs="Times New Roman"/>
                <w:b/>
                <w:sz w:val="24"/>
                <w:szCs w:val="24"/>
              </w:rPr>
              <w:t>Electronic Technician</w:t>
            </w:r>
            <w:r w:rsidR="00F934C5">
              <w:rPr>
                <w:rFonts w:ascii="Times New Roman" w:hAnsi="Times New Roman" w:cs="Times New Roman"/>
                <w:b/>
                <w:sz w:val="24"/>
                <w:szCs w:val="24"/>
              </w:rPr>
              <w:t>&amp; Supervision</w:t>
            </w:r>
          </w:p>
          <w:p w:rsidR="003857A4" w:rsidRDefault="003857A4" w:rsidP="00C5730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3857A4" w:rsidRPr="00F934C5" w:rsidRDefault="00F934C5" w:rsidP="007D3626">
            <w:pPr>
              <w:pStyle w:val="NoSpacing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F934C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External </w:t>
            </w:r>
            <w:r w:rsidR="007D362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VHF UHF HF </w:t>
            </w:r>
            <w:r w:rsidR="003857A4" w:rsidRPr="00F934C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Communication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, </w:t>
            </w:r>
            <w:r w:rsidRPr="00F934C5">
              <w:rPr>
                <w:rFonts w:ascii="Times New Roman" w:hAnsi="Times New Roman" w:cs="Times New Roman"/>
                <w:sz w:val="24"/>
                <w:szCs w:val="24"/>
              </w:rPr>
              <w:t xml:space="preserve">Health &amp; Safety </w:t>
            </w:r>
            <w:r w:rsidR="00E0632D">
              <w:rPr>
                <w:rFonts w:ascii="Times New Roman" w:hAnsi="Times New Roman" w:cs="Times New Roman"/>
                <w:sz w:val="24"/>
                <w:szCs w:val="24"/>
              </w:rPr>
              <w:t xml:space="preserve">Assistant </w:t>
            </w:r>
            <w:r w:rsidRPr="00F934C5">
              <w:rPr>
                <w:rFonts w:ascii="Times New Roman" w:hAnsi="Times New Roman" w:cs="Times New Roman"/>
                <w:sz w:val="24"/>
                <w:szCs w:val="24"/>
              </w:rPr>
              <w:t>&amp; Administration</w:t>
            </w:r>
          </w:p>
          <w:p w:rsidR="003857A4" w:rsidRDefault="003857A4" w:rsidP="00C5730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3857A4" w:rsidRDefault="003857A4" w:rsidP="003857A4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D24D14">
              <w:rPr>
                <w:rFonts w:ascii="Times New Roman" w:hAnsi="Times New Roman" w:cs="Times New Roman"/>
                <w:b/>
                <w:sz w:val="24"/>
                <w:szCs w:val="24"/>
              </w:rPr>
              <w:t>LENGTH OF SERVICE 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D24D14">
              <w:rPr>
                <w:rFonts w:ascii="Times New Roman" w:hAnsi="Times New Roman" w:cs="Times New Roman"/>
                <w:b/>
                <w:sz w:val="24"/>
                <w:szCs w:val="24"/>
              </w:rPr>
              <w:t>From 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CT 2017     </w:t>
            </w:r>
            <w:r w:rsidRPr="00D24D14">
              <w:rPr>
                <w:rFonts w:ascii="Times New Roman" w:hAnsi="Times New Roman" w:cs="Times New Roman"/>
                <w:b/>
                <w:sz w:val="24"/>
                <w:szCs w:val="24"/>
              </w:rPr>
              <w:t>To 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resent</w:t>
            </w:r>
          </w:p>
          <w:p w:rsidR="003857A4" w:rsidRDefault="003857A4" w:rsidP="00C57305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095BBE" w:rsidRDefault="00095BBE" w:rsidP="00527ED5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095BBE" w:rsidRDefault="00095BBE" w:rsidP="00527ED5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095BBE" w:rsidRDefault="00095BBE" w:rsidP="00527ED5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695BEB" w:rsidRPr="00527ED5" w:rsidRDefault="00695BEB" w:rsidP="00527ED5">
      <w:pPr>
        <w:pStyle w:val="NoSpacing"/>
        <w:rPr>
          <w:rFonts w:ascii="Times New Roman" w:hAnsi="Times New Roman" w:cs="Times New Roman"/>
          <w:sz w:val="24"/>
          <w:szCs w:val="24"/>
        </w:rPr>
      </w:pPr>
    </w:p>
    <w:sectPr w:rsidR="00695BEB" w:rsidRPr="00527ED5" w:rsidSect="00EC5BD2">
      <w:pgSz w:w="12240" w:h="15840"/>
      <w:pgMar w:top="990" w:right="994" w:bottom="994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55550" w:rsidRDefault="00D55550" w:rsidP="00D14661">
      <w:pPr>
        <w:spacing w:after="0" w:line="240" w:lineRule="auto"/>
      </w:pPr>
      <w:r>
        <w:separator/>
      </w:r>
    </w:p>
  </w:endnote>
  <w:endnote w:type="continuationSeparator" w:id="1">
    <w:p w:rsidR="00D55550" w:rsidRDefault="00D55550" w:rsidP="00D146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55550" w:rsidRDefault="00D55550" w:rsidP="00D14661">
      <w:pPr>
        <w:spacing w:after="0" w:line="240" w:lineRule="auto"/>
      </w:pPr>
      <w:r>
        <w:separator/>
      </w:r>
    </w:p>
  </w:footnote>
  <w:footnote w:type="continuationSeparator" w:id="1">
    <w:p w:rsidR="00D55550" w:rsidRDefault="00D55550" w:rsidP="00D1466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NDQ1NDE0M7U0tzCxNDVW0lEKTi0uzszPAykwqwUAkCTyxCwAAAA="/>
  </w:docVars>
  <w:rsids>
    <w:rsidRoot w:val="00527ED5"/>
    <w:rsid w:val="00002EEC"/>
    <w:rsid w:val="00012D53"/>
    <w:rsid w:val="00013D73"/>
    <w:rsid w:val="00017108"/>
    <w:rsid w:val="0002270E"/>
    <w:rsid w:val="00040225"/>
    <w:rsid w:val="0004648D"/>
    <w:rsid w:val="00064858"/>
    <w:rsid w:val="00066E05"/>
    <w:rsid w:val="00067848"/>
    <w:rsid w:val="000710C0"/>
    <w:rsid w:val="00073F5F"/>
    <w:rsid w:val="00074C61"/>
    <w:rsid w:val="00082F6C"/>
    <w:rsid w:val="00095BBE"/>
    <w:rsid w:val="00097361"/>
    <w:rsid w:val="000A13C6"/>
    <w:rsid w:val="000A7B71"/>
    <w:rsid w:val="000C62AA"/>
    <w:rsid w:val="000D1294"/>
    <w:rsid w:val="000D1F42"/>
    <w:rsid w:val="000E1E90"/>
    <w:rsid w:val="000F73AE"/>
    <w:rsid w:val="00112A60"/>
    <w:rsid w:val="001208E4"/>
    <w:rsid w:val="00121B88"/>
    <w:rsid w:val="00133097"/>
    <w:rsid w:val="00144B43"/>
    <w:rsid w:val="001816F3"/>
    <w:rsid w:val="001828D2"/>
    <w:rsid w:val="00193199"/>
    <w:rsid w:val="0019421D"/>
    <w:rsid w:val="001D135E"/>
    <w:rsid w:val="001D46F5"/>
    <w:rsid w:val="001E0D36"/>
    <w:rsid w:val="00214039"/>
    <w:rsid w:val="002173C0"/>
    <w:rsid w:val="00222E80"/>
    <w:rsid w:val="00222F89"/>
    <w:rsid w:val="00244CF7"/>
    <w:rsid w:val="002527EB"/>
    <w:rsid w:val="00275BAF"/>
    <w:rsid w:val="00294600"/>
    <w:rsid w:val="00296FF0"/>
    <w:rsid w:val="002A5A11"/>
    <w:rsid w:val="002A68F5"/>
    <w:rsid w:val="002B65F0"/>
    <w:rsid w:val="002D45C2"/>
    <w:rsid w:val="002D6A92"/>
    <w:rsid w:val="002E2206"/>
    <w:rsid w:val="002E42E7"/>
    <w:rsid w:val="00340226"/>
    <w:rsid w:val="00340604"/>
    <w:rsid w:val="003411EF"/>
    <w:rsid w:val="0034457C"/>
    <w:rsid w:val="0037198D"/>
    <w:rsid w:val="00372699"/>
    <w:rsid w:val="003857A4"/>
    <w:rsid w:val="003916D3"/>
    <w:rsid w:val="0039679E"/>
    <w:rsid w:val="00396913"/>
    <w:rsid w:val="003A0529"/>
    <w:rsid w:val="003A4D5F"/>
    <w:rsid w:val="003B0CFD"/>
    <w:rsid w:val="003E030A"/>
    <w:rsid w:val="003E74EC"/>
    <w:rsid w:val="004047BC"/>
    <w:rsid w:val="00410963"/>
    <w:rsid w:val="00425693"/>
    <w:rsid w:val="004327F7"/>
    <w:rsid w:val="00474B38"/>
    <w:rsid w:val="00475CC3"/>
    <w:rsid w:val="004777F8"/>
    <w:rsid w:val="0048277F"/>
    <w:rsid w:val="004A444B"/>
    <w:rsid w:val="004B4323"/>
    <w:rsid w:val="004B57BA"/>
    <w:rsid w:val="004C1BAC"/>
    <w:rsid w:val="004C3B7F"/>
    <w:rsid w:val="004C5AE6"/>
    <w:rsid w:val="004D0B54"/>
    <w:rsid w:val="004F2AE6"/>
    <w:rsid w:val="00507EF2"/>
    <w:rsid w:val="0052400A"/>
    <w:rsid w:val="00524797"/>
    <w:rsid w:val="00527ED5"/>
    <w:rsid w:val="00562172"/>
    <w:rsid w:val="00566DED"/>
    <w:rsid w:val="00567143"/>
    <w:rsid w:val="005671CC"/>
    <w:rsid w:val="00585215"/>
    <w:rsid w:val="005978E1"/>
    <w:rsid w:val="005B768B"/>
    <w:rsid w:val="005C6391"/>
    <w:rsid w:val="005D240B"/>
    <w:rsid w:val="005E23DC"/>
    <w:rsid w:val="005E4A76"/>
    <w:rsid w:val="005E6B52"/>
    <w:rsid w:val="005F49DC"/>
    <w:rsid w:val="006219D4"/>
    <w:rsid w:val="00633E9F"/>
    <w:rsid w:val="00651010"/>
    <w:rsid w:val="00654BDF"/>
    <w:rsid w:val="0066790F"/>
    <w:rsid w:val="0068225B"/>
    <w:rsid w:val="00682C29"/>
    <w:rsid w:val="00695BEB"/>
    <w:rsid w:val="00695DB3"/>
    <w:rsid w:val="006A4A96"/>
    <w:rsid w:val="006C2716"/>
    <w:rsid w:val="006D22F3"/>
    <w:rsid w:val="006D6E71"/>
    <w:rsid w:val="006E6BAE"/>
    <w:rsid w:val="006E7B3C"/>
    <w:rsid w:val="006F026A"/>
    <w:rsid w:val="00704FCC"/>
    <w:rsid w:val="0070530A"/>
    <w:rsid w:val="00714527"/>
    <w:rsid w:val="007239C4"/>
    <w:rsid w:val="00734399"/>
    <w:rsid w:val="0074176D"/>
    <w:rsid w:val="007479E9"/>
    <w:rsid w:val="007645CF"/>
    <w:rsid w:val="007655B2"/>
    <w:rsid w:val="007833B7"/>
    <w:rsid w:val="007A3A73"/>
    <w:rsid w:val="007A6DAF"/>
    <w:rsid w:val="007B6BD1"/>
    <w:rsid w:val="007B7F4C"/>
    <w:rsid w:val="007D3626"/>
    <w:rsid w:val="007D39C6"/>
    <w:rsid w:val="007D69CD"/>
    <w:rsid w:val="007D7E8E"/>
    <w:rsid w:val="007F0D3D"/>
    <w:rsid w:val="007F551E"/>
    <w:rsid w:val="007F6BA2"/>
    <w:rsid w:val="00803C35"/>
    <w:rsid w:val="00805223"/>
    <w:rsid w:val="0080664B"/>
    <w:rsid w:val="00810B0B"/>
    <w:rsid w:val="00817546"/>
    <w:rsid w:val="00826D0B"/>
    <w:rsid w:val="008333EC"/>
    <w:rsid w:val="0083768E"/>
    <w:rsid w:val="00863429"/>
    <w:rsid w:val="00866BDA"/>
    <w:rsid w:val="00866D40"/>
    <w:rsid w:val="0087468B"/>
    <w:rsid w:val="00876BB6"/>
    <w:rsid w:val="00887D57"/>
    <w:rsid w:val="00893D6A"/>
    <w:rsid w:val="008A2EA6"/>
    <w:rsid w:val="008A53B2"/>
    <w:rsid w:val="008B0C95"/>
    <w:rsid w:val="008B4FBF"/>
    <w:rsid w:val="008C2B5F"/>
    <w:rsid w:val="008D1683"/>
    <w:rsid w:val="008D3612"/>
    <w:rsid w:val="008D4C44"/>
    <w:rsid w:val="008D5E9A"/>
    <w:rsid w:val="008D663D"/>
    <w:rsid w:val="008E15FC"/>
    <w:rsid w:val="008E2561"/>
    <w:rsid w:val="008E702B"/>
    <w:rsid w:val="008F2E9F"/>
    <w:rsid w:val="00907586"/>
    <w:rsid w:val="00913225"/>
    <w:rsid w:val="009243C7"/>
    <w:rsid w:val="009411EC"/>
    <w:rsid w:val="00941F08"/>
    <w:rsid w:val="00945CF9"/>
    <w:rsid w:val="00950195"/>
    <w:rsid w:val="00970646"/>
    <w:rsid w:val="00975439"/>
    <w:rsid w:val="0098172B"/>
    <w:rsid w:val="00990BC2"/>
    <w:rsid w:val="00992C36"/>
    <w:rsid w:val="00997FF7"/>
    <w:rsid w:val="009C7E44"/>
    <w:rsid w:val="009D403F"/>
    <w:rsid w:val="009E43B3"/>
    <w:rsid w:val="009F1BB7"/>
    <w:rsid w:val="009F1CDE"/>
    <w:rsid w:val="00A1243D"/>
    <w:rsid w:val="00A12700"/>
    <w:rsid w:val="00A3189B"/>
    <w:rsid w:val="00A67A21"/>
    <w:rsid w:val="00A67FAC"/>
    <w:rsid w:val="00A73C90"/>
    <w:rsid w:val="00A853B0"/>
    <w:rsid w:val="00A87659"/>
    <w:rsid w:val="00A901D4"/>
    <w:rsid w:val="00AA4908"/>
    <w:rsid w:val="00AA5466"/>
    <w:rsid w:val="00AB6852"/>
    <w:rsid w:val="00AD3A7F"/>
    <w:rsid w:val="00AE171D"/>
    <w:rsid w:val="00AE4667"/>
    <w:rsid w:val="00AE544B"/>
    <w:rsid w:val="00AF1DF7"/>
    <w:rsid w:val="00AF25E8"/>
    <w:rsid w:val="00B03A33"/>
    <w:rsid w:val="00B304DF"/>
    <w:rsid w:val="00B3409D"/>
    <w:rsid w:val="00B4662B"/>
    <w:rsid w:val="00BD5810"/>
    <w:rsid w:val="00BE159F"/>
    <w:rsid w:val="00C318C9"/>
    <w:rsid w:val="00C36E1A"/>
    <w:rsid w:val="00C43D7A"/>
    <w:rsid w:val="00C52EE5"/>
    <w:rsid w:val="00C56D3A"/>
    <w:rsid w:val="00C6183D"/>
    <w:rsid w:val="00C70822"/>
    <w:rsid w:val="00C77C40"/>
    <w:rsid w:val="00C77C80"/>
    <w:rsid w:val="00C83F73"/>
    <w:rsid w:val="00C852F6"/>
    <w:rsid w:val="00C866C4"/>
    <w:rsid w:val="00CB0C8F"/>
    <w:rsid w:val="00CC7CA3"/>
    <w:rsid w:val="00CE44A9"/>
    <w:rsid w:val="00CF2062"/>
    <w:rsid w:val="00CF7044"/>
    <w:rsid w:val="00D1254C"/>
    <w:rsid w:val="00D12F99"/>
    <w:rsid w:val="00D14661"/>
    <w:rsid w:val="00D17BCB"/>
    <w:rsid w:val="00D344F0"/>
    <w:rsid w:val="00D35794"/>
    <w:rsid w:val="00D43965"/>
    <w:rsid w:val="00D43C01"/>
    <w:rsid w:val="00D4662C"/>
    <w:rsid w:val="00D55550"/>
    <w:rsid w:val="00D61DCE"/>
    <w:rsid w:val="00D66F65"/>
    <w:rsid w:val="00D74214"/>
    <w:rsid w:val="00D754F5"/>
    <w:rsid w:val="00D94B1E"/>
    <w:rsid w:val="00DC56BE"/>
    <w:rsid w:val="00DD1C1D"/>
    <w:rsid w:val="00DE3A11"/>
    <w:rsid w:val="00E0632D"/>
    <w:rsid w:val="00E27D41"/>
    <w:rsid w:val="00E34595"/>
    <w:rsid w:val="00E358B3"/>
    <w:rsid w:val="00E60A1C"/>
    <w:rsid w:val="00E66234"/>
    <w:rsid w:val="00E67369"/>
    <w:rsid w:val="00E705FB"/>
    <w:rsid w:val="00E74267"/>
    <w:rsid w:val="00E764B2"/>
    <w:rsid w:val="00E76D7A"/>
    <w:rsid w:val="00E92C25"/>
    <w:rsid w:val="00EA0353"/>
    <w:rsid w:val="00EC4051"/>
    <w:rsid w:val="00EC5BD2"/>
    <w:rsid w:val="00ED2067"/>
    <w:rsid w:val="00EF5A5A"/>
    <w:rsid w:val="00F06F15"/>
    <w:rsid w:val="00F11B9D"/>
    <w:rsid w:val="00F13C7B"/>
    <w:rsid w:val="00F36943"/>
    <w:rsid w:val="00F476F2"/>
    <w:rsid w:val="00F71204"/>
    <w:rsid w:val="00F71F72"/>
    <w:rsid w:val="00F73D8F"/>
    <w:rsid w:val="00F855AA"/>
    <w:rsid w:val="00F934C5"/>
    <w:rsid w:val="00F93646"/>
    <w:rsid w:val="00FC080C"/>
    <w:rsid w:val="00FC5D7E"/>
    <w:rsid w:val="00FE4FFD"/>
    <w:rsid w:val="00FF36D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stockticker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95BB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27ED5"/>
    <w:pPr>
      <w:spacing w:after="0" w:line="240" w:lineRule="auto"/>
    </w:pPr>
  </w:style>
  <w:style w:type="table" w:styleId="TableGrid">
    <w:name w:val="Table Grid"/>
    <w:basedOn w:val="TableNormal"/>
    <w:uiPriority w:val="59"/>
    <w:rsid w:val="00527ED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LineNumber">
    <w:name w:val="line number"/>
    <w:basedOn w:val="DefaultParagraphFont"/>
    <w:uiPriority w:val="99"/>
    <w:semiHidden/>
    <w:unhideWhenUsed/>
    <w:rsid w:val="008B4FBF"/>
  </w:style>
  <w:style w:type="character" w:styleId="Emphasis">
    <w:name w:val="Emphasis"/>
    <w:uiPriority w:val="20"/>
    <w:qFormat/>
    <w:rsid w:val="001828D2"/>
    <w:rPr>
      <w:rFonts w:ascii="Times New Roman" w:hAnsi="Times New Roman" w:cs="Times New Roman" w:hint="default"/>
      <w:i/>
      <w:iCs/>
    </w:rPr>
  </w:style>
  <w:style w:type="paragraph" w:styleId="Header">
    <w:name w:val="header"/>
    <w:basedOn w:val="Normal"/>
    <w:link w:val="HeaderChar"/>
    <w:uiPriority w:val="99"/>
    <w:unhideWhenUsed/>
    <w:rsid w:val="00D146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4661"/>
  </w:style>
  <w:style w:type="paragraph" w:styleId="Footer">
    <w:name w:val="footer"/>
    <w:basedOn w:val="Normal"/>
    <w:link w:val="FooterChar"/>
    <w:uiPriority w:val="99"/>
    <w:unhideWhenUsed/>
    <w:rsid w:val="00D146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4661"/>
  </w:style>
  <w:style w:type="character" w:styleId="Hyperlink">
    <w:name w:val="Hyperlink"/>
    <w:basedOn w:val="DefaultParagraphFont"/>
    <w:uiPriority w:val="99"/>
    <w:unhideWhenUsed/>
    <w:rsid w:val="008A53B2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95BB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27ED5"/>
    <w:pPr>
      <w:spacing w:after="0" w:line="240" w:lineRule="auto"/>
    </w:pPr>
  </w:style>
  <w:style w:type="table" w:styleId="TableGrid">
    <w:name w:val="Table Grid"/>
    <w:basedOn w:val="TableNormal"/>
    <w:uiPriority w:val="59"/>
    <w:rsid w:val="00527ED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LineNumber">
    <w:name w:val="line number"/>
    <w:basedOn w:val="DefaultParagraphFont"/>
    <w:uiPriority w:val="99"/>
    <w:semiHidden/>
    <w:unhideWhenUsed/>
    <w:rsid w:val="008B4FBF"/>
  </w:style>
  <w:style w:type="character" w:styleId="Emphasis">
    <w:name w:val="Emphasis"/>
    <w:uiPriority w:val="20"/>
    <w:qFormat/>
    <w:rsid w:val="001828D2"/>
    <w:rPr>
      <w:rFonts w:ascii="Times New Roman" w:hAnsi="Times New Roman" w:cs="Times New Roman" w:hint="default"/>
      <w:i/>
      <w:iCs/>
    </w:rPr>
  </w:style>
  <w:style w:type="paragraph" w:styleId="Header">
    <w:name w:val="header"/>
    <w:basedOn w:val="Normal"/>
    <w:link w:val="HeaderChar"/>
    <w:uiPriority w:val="99"/>
    <w:unhideWhenUsed/>
    <w:rsid w:val="00D146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4661"/>
  </w:style>
  <w:style w:type="paragraph" w:styleId="Footer">
    <w:name w:val="footer"/>
    <w:basedOn w:val="Normal"/>
    <w:link w:val="FooterChar"/>
    <w:uiPriority w:val="99"/>
    <w:unhideWhenUsed/>
    <w:rsid w:val="00D146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4661"/>
  </w:style>
  <w:style w:type="character" w:styleId="Hyperlink">
    <w:name w:val="Hyperlink"/>
    <w:basedOn w:val="DefaultParagraphFont"/>
    <w:uiPriority w:val="99"/>
    <w:unhideWhenUsed/>
    <w:rsid w:val="008A53B2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7047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shafique-391448@2freemail.com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714</Words>
  <Characters>4075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78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ffique</dc:creator>
  <cp:lastModifiedBy>Staff</cp:lastModifiedBy>
  <cp:revision>2</cp:revision>
  <dcterms:created xsi:type="dcterms:W3CDTF">2019-07-08T06:12:00Z</dcterms:created>
  <dcterms:modified xsi:type="dcterms:W3CDTF">2019-07-08T06:12:00Z</dcterms:modified>
</cp:coreProperties>
</file>